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46FB90" w14:textId="77777777" w:rsidR="00824C1F" w:rsidRPr="00444687" w:rsidRDefault="00824C1F" w:rsidP="00EA1873">
      <w:pPr>
        <w:tabs>
          <w:tab w:val="left" w:pos="10944"/>
        </w:tabs>
        <w:rPr>
          <w:noProof/>
          <w:sz w:val="2"/>
          <w:szCs w:val="2"/>
        </w:rPr>
      </w:pPr>
    </w:p>
    <w:tbl>
      <w:tblPr>
        <w:tblpPr w:leftFromText="180" w:rightFromText="180" w:vertAnchor="text" w:tblpX="600" w:tblpY="-648"/>
        <w:tblW w:w="1465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485"/>
        <w:gridCol w:w="7170"/>
      </w:tblGrid>
      <w:tr w:rsidR="00416DA7" w14:paraId="771B18A1" w14:textId="77777777" w:rsidTr="002A10BF">
        <w:trPr>
          <w:trHeight w:val="5371"/>
        </w:trPr>
        <w:tc>
          <w:tcPr>
            <w:tcW w:w="7485" w:type="dxa"/>
            <w:tcBorders>
              <w:bottom w:val="single" w:sz="6" w:space="0" w:color="000000"/>
              <w:right w:val="single" w:sz="6" w:space="0" w:color="000000"/>
            </w:tcBorders>
          </w:tcPr>
          <w:p w14:paraId="0A79D070" w14:textId="00D95223" w:rsidR="00416DA7" w:rsidRDefault="00DF7BF7" w:rsidP="002A10BF">
            <w:pPr>
              <w:pStyle w:val="TableParagraph"/>
              <w:numPr>
                <w:ilvl w:val="0"/>
                <w:numId w:val="9"/>
              </w:numPr>
              <w:spacing w:before="0"/>
              <w:ind w:left="576"/>
              <w:jc w:val="center"/>
              <w:rPr>
                <w:rFonts w:asciiTheme="minorHAnsi" w:hAnsiTheme="minorHAnsi" w:cstheme="minorHAnsi"/>
                <w:b/>
                <w:sz w:val="32"/>
              </w:rPr>
            </w:pPr>
            <w:r>
              <w:rPr>
                <w:rFonts w:asciiTheme="minorHAnsi" w:hAnsiTheme="minorHAnsi" w:cstheme="minorHAnsi"/>
                <w:b/>
                <w:sz w:val="32"/>
              </w:rPr>
              <w:t>CONCERN</w:t>
            </w:r>
          </w:p>
          <w:p w14:paraId="1F36FD33" w14:textId="1EB4B3F1" w:rsidR="007C5068" w:rsidRDefault="00DF7BF7" w:rsidP="005E3C18">
            <w:pPr>
              <w:pStyle w:val="TableParagraph"/>
              <w:spacing w:before="0"/>
              <w:jc w:val="center"/>
              <w:rPr>
                <w:rFonts w:asciiTheme="minorHAnsi" w:hAnsiTheme="minorHAnsi" w:cstheme="minorHAnsi"/>
                <w:sz w:val="20"/>
                <w:szCs w:val="44"/>
              </w:rPr>
            </w:pPr>
            <w:r w:rsidRPr="005E3C18">
              <w:rPr>
                <w:rFonts w:asciiTheme="minorHAnsi" w:hAnsiTheme="minorHAnsi" w:cstheme="minorHAnsi"/>
                <w:sz w:val="20"/>
                <w:szCs w:val="44"/>
              </w:rPr>
              <w:t>State the problem as a gap between what happened and what should have happened.</w:t>
            </w:r>
            <w:r w:rsidR="00CB67D8" w:rsidRPr="005E3C18">
              <w:rPr>
                <w:rFonts w:asciiTheme="minorHAnsi" w:hAnsiTheme="minorHAnsi" w:cstheme="minorHAnsi"/>
                <w:sz w:val="20"/>
                <w:szCs w:val="44"/>
              </w:rPr>
              <w:t xml:space="preserve"> </w:t>
            </w:r>
          </w:p>
          <w:p w14:paraId="37444C27" w14:textId="1567E25F" w:rsidR="00906E7F" w:rsidRPr="00CB67D8" w:rsidRDefault="007C5068" w:rsidP="005E3C18">
            <w:pPr>
              <w:pStyle w:val="TableParagraph"/>
              <w:spacing w:before="0"/>
              <w:jc w:val="center"/>
              <w:rPr>
                <w:rFonts w:asciiTheme="minorHAnsi" w:hAnsiTheme="minorHAnsi" w:cstheme="minorHAnsi"/>
                <w:sz w:val="16"/>
                <w:szCs w:val="36"/>
              </w:rPr>
            </w:pPr>
            <w:r>
              <w:rPr>
                <w:rFonts w:asciiTheme="minorHAnsi" w:hAnsiTheme="minorHAnsi" w:cstheme="minorHAnsi"/>
                <w:sz w:val="20"/>
                <w:szCs w:val="44"/>
              </w:rPr>
              <w:t>M</w:t>
            </w:r>
            <w:r w:rsidR="00DF7BF7" w:rsidRPr="005E3C18">
              <w:rPr>
                <w:rFonts w:asciiTheme="minorHAnsi" w:hAnsiTheme="minorHAnsi" w:cstheme="minorHAnsi"/>
                <w:sz w:val="20"/>
                <w:szCs w:val="44"/>
              </w:rPr>
              <w:t xml:space="preserve">ap </w:t>
            </w:r>
            <w:r w:rsidR="00CB67D8" w:rsidRPr="005E3C18">
              <w:rPr>
                <w:rFonts w:asciiTheme="minorHAnsi" w:hAnsiTheme="minorHAnsi" w:cstheme="minorHAnsi"/>
                <w:sz w:val="20"/>
                <w:szCs w:val="44"/>
              </w:rPr>
              <w:t>out the sequence of events. State on</w:t>
            </w:r>
            <w:r w:rsidR="00824C1F" w:rsidRPr="005E3C18">
              <w:rPr>
                <w:rFonts w:asciiTheme="minorHAnsi" w:hAnsiTheme="minorHAnsi" w:cstheme="minorHAnsi"/>
                <w:sz w:val="20"/>
                <w:szCs w:val="44"/>
              </w:rPr>
              <w:t xml:space="preserve"> </w:t>
            </w:r>
            <w:r w:rsidR="00CB67D8" w:rsidRPr="005E3C18">
              <w:rPr>
                <w:rFonts w:asciiTheme="minorHAnsi" w:hAnsiTheme="minorHAnsi" w:cstheme="minorHAnsi"/>
                <w:sz w:val="20"/>
                <w:szCs w:val="44"/>
              </w:rPr>
              <w:t>the map the issues that</w:t>
            </w:r>
            <w:r w:rsidR="00DF7BF7" w:rsidRPr="005E3C18">
              <w:rPr>
                <w:rFonts w:asciiTheme="minorHAnsi" w:hAnsiTheme="minorHAnsi" w:cstheme="minorHAnsi"/>
                <w:sz w:val="20"/>
                <w:szCs w:val="44"/>
              </w:rPr>
              <w:t xml:space="preserve"> led to the </w:t>
            </w:r>
            <w:r w:rsidR="00CB67D8" w:rsidRPr="005E3C18">
              <w:rPr>
                <w:rFonts w:asciiTheme="minorHAnsi" w:hAnsiTheme="minorHAnsi" w:cstheme="minorHAnsi"/>
                <w:sz w:val="20"/>
                <w:szCs w:val="44"/>
              </w:rPr>
              <w:t>problem.</w:t>
            </w:r>
          </w:p>
        </w:tc>
        <w:tc>
          <w:tcPr>
            <w:tcW w:w="7170" w:type="dxa"/>
            <w:tcBorders>
              <w:left w:val="single" w:sz="6" w:space="0" w:color="000000"/>
              <w:bottom w:val="single" w:sz="6" w:space="0" w:color="000000"/>
            </w:tcBorders>
          </w:tcPr>
          <w:p w14:paraId="522A56FF" w14:textId="70C64FE6" w:rsidR="003437B6" w:rsidRPr="003437B6" w:rsidRDefault="002A10BF" w:rsidP="005E3C18">
            <w:pPr>
              <w:pStyle w:val="TableParagraph"/>
              <w:numPr>
                <w:ilvl w:val="0"/>
                <w:numId w:val="20"/>
              </w:numPr>
              <w:spacing w:before="0"/>
              <w:jc w:val="center"/>
              <w:rPr>
                <w:rFonts w:asciiTheme="minorHAnsi" w:hAnsiTheme="minorHAnsi" w:cstheme="minorHAnsi"/>
                <w:b/>
                <w:sz w:val="32"/>
              </w:rPr>
            </w:pPr>
            <w:r>
              <w:rPr>
                <w:rFonts w:asciiTheme="minorHAnsi" w:hAnsiTheme="minorHAnsi" w:cstheme="minorHAnsi"/>
                <w:b/>
                <w:sz w:val="32"/>
              </w:rPr>
              <w:t>COUNTERMEASURE</w:t>
            </w:r>
          </w:p>
          <w:p w14:paraId="3D5864E1" w14:textId="1BDEA188" w:rsidR="003437B6" w:rsidRPr="005E3C18" w:rsidRDefault="003437B6" w:rsidP="002A10BF">
            <w:pPr>
              <w:pStyle w:val="TableParagraph"/>
              <w:spacing w:before="0"/>
              <w:jc w:val="center"/>
              <w:rPr>
                <w:rFonts w:asciiTheme="minorHAnsi" w:hAnsiTheme="minorHAnsi" w:cstheme="minorHAnsi"/>
                <w:b/>
                <w:sz w:val="28"/>
                <w:szCs w:val="20"/>
              </w:rPr>
            </w:pPr>
            <w:r w:rsidRPr="005E3C18">
              <w:rPr>
                <w:rFonts w:asciiTheme="minorHAnsi" w:hAnsiTheme="minorHAnsi" w:cstheme="minorHAnsi"/>
                <w:sz w:val="20"/>
                <w:szCs w:val="24"/>
              </w:rPr>
              <w:t xml:space="preserve">Determine </w:t>
            </w:r>
            <w:r w:rsidR="00A86658">
              <w:rPr>
                <w:rFonts w:asciiTheme="minorHAnsi" w:hAnsiTheme="minorHAnsi" w:cstheme="minorHAnsi"/>
                <w:sz w:val="20"/>
                <w:szCs w:val="24"/>
              </w:rPr>
              <w:t xml:space="preserve">and test countermeasures to permanently address every </w:t>
            </w:r>
            <w:r w:rsidRPr="005E3C18">
              <w:rPr>
                <w:rFonts w:asciiTheme="minorHAnsi" w:hAnsiTheme="minorHAnsi" w:cstheme="minorHAnsi"/>
                <w:sz w:val="20"/>
                <w:szCs w:val="24"/>
              </w:rPr>
              <w:t>root cause</w:t>
            </w:r>
          </w:p>
          <w:p w14:paraId="0322E954" w14:textId="77777777" w:rsidR="003437B6" w:rsidRPr="003437B6" w:rsidRDefault="003437B6" w:rsidP="002A10BF"/>
          <w:p w14:paraId="6D5DE9F8" w14:textId="77777777" w:rsidR="003437B6" w:rsidRDefault="003437B6" w:rsidP="002A10BF"/>
          <w:p w14:paraId="46E5C09D" w14:textId="414A4E75" w:rsidR="003437B6" w:rsidRPr="003437B6" w:rsidRDefault="003437B6" w:rsidP="002A10BF">
            <w:pPr>
              <w:tabs>
                <w:tab w:val="left" w:pos="1226"/>
              </w:tabs>
            </w:pPr>
            <w:r>
              <w:tab/>
            </w:r>
          </w:p>
        </w:tc>
      </w:tr>
      <w:tr w:rsidR="00416DA7" w14:paraId="30CD4C89" w14:textId="77777777" w:rsidTr="002A10BF">
        <w:trPr>
          <w:trHeight w:val="5377"/>
        </w:trPr>
        <w:tc>
          <w:tcPr>
            <w:tcW w:w="7485" w:type="dxa"/>
            <w:tcBorders>
              <w:top w:val="single" w:sz="6" w:space="0" w:color="000000"/>
              <w:right w:val="single" w:sz="6" w:space="0" w:color="000000"/>
            </w:tcBorders>
          </w:tcPr>
          <w:p w14:paraId="658CD145" w14:textId="68694657" w:rsidR="00416DA7" w:rsidRDefault="00CB67D8" w:rsidP="002A10BF">
            <w:pPr>
              <w:pStyle w:val="TableParagraph"/>
              <w:numPr>
                <w:ilvl w:val="0"/>
                <w:numId w:val="7"/>
              </w:numPr>
              <w:spacing w:before="0"/>
              <w:ind w:left="576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CAUSE</w:t>
            </w:r>
          </w:p>
          <w:p w14:paraId="69A6CE7F" w14:textId="14F7D6A8" w:rsidR="002F3CFF" w:rsidRDefault="00EF377D" w:rsidP="00EF377D">
            <w:pPr>
              <w:pStyle w:val="TableParagraph"/>
              <w:spacing w:before="0"/>
              <w:ind w:right="1014"/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 w:val="20"/>
                <w:szCs w:val="44"/>
              </w:rPr>
              <w:t xml:space="preserve"> </w:t>
            </w:r>
            <w:r w:rsidR="00A86658">
              <w:rPr>
                <w:rFonts w:asciiTheme="minorHAnsi" w:hAnsiTheme="minorHAnsi" w:cstheme="minorHAnsi"/>
                <w:sz w:val="20"/>
                <w:szCs w:val="44"/>
              </w:rPr>
              <w:t xml:space="preserve">  </w:t>
            </w:r>
            <w:r>
              <w:rPr>
                <w:rFonts w:asciiTheme="minorHAnsi" w:hAnsiTheme="minorHAnsi" w:cstheme="minorHAnsi"/>
                <w:sz w:val="20"/>
                <w:szCs w:val="44"/>
              </w:rPr>
              <w:t>Use 5-Why to determine the root cause of each issue leading to the problem.</w:t>
            </w:r>
          </w:p>
          <w:p w14:paraId="7F8AE8D9" w14:textId="77777777" w:rsidR="002F3CFF" w:rsidRDefault="002F3CFF" w:rsidP="002A10BF">
            <w:pPr>
              <w:pStyle w:val="TableParagraph"/>
              <w:jc w:val="center"/>
              <w:rPr>
                <w:rFonts w:asciiTheme="minorHAnsi" w:hAnsiTheme="minorHAnsi" w:cstheme="minorHAnsi"/>
                <w:szCs w:val="28"/>
              </w:rPr>
            </w:pPr>
          </w:p>
          <w:p w14:paraId="04DEAD55" w14:textId="77777777" w:rsidR="002F3CFF" w:rsidRDefault="002F3CFF" w:rsidP="002A10BF">
            <w:pPr>
              <w:pStyle w:val="TableParagraph"/>
              <w:jc w:val="center"/>
              <w:rPr>
                <w:rFonts w:asciiTheme="minorHAnsi" w:hAnsiTheme="minorHAnsi" w:cstheme="minorHAnsi"/>
                <w:szCs w:val="28"/>
              </w:rPr>
            </w:pPr>
          </w:p>
          <w:p w14:paraId="04FA2012" w14:textId="77777777" w:rsidR="002F3CFF" w:rsidRDefault="002F3CFF" w:rsidP="002A10BF">
            <w:pPr>
              <w:pStyle w:val="TableParagraph"/>
              <w:jc w:val="center"/>
              <w:rPr>
                <w:rFonts w:asciiTheme="minorHAnsi" w:hAnsiTheme="minorHAnsi" w:cstheme="minorHAnsi"/>
                <w:szCs w:val="28"/>
              </w:rPr>
            </w:pPr>
          </w:p>
          <w:p w14:paraId="2C424850" w14:textId="77777777" w:rsidR="002F3CFF" w:rsidRDefault="002F3CFF" w:rsidP="002A10BF">
            <w:pPr>
              <w:pStyle w:val="TableParagraph"/>
              <w:jc w:val="center"/>
              <w:rPr>
                <w:rFonts w:asciiTheme="minorHAnsi" w:hAnsiTheme="minorHAnsi" w:cstheme="minorHAnsi"/>
                <w:szCs w:val="28"/>
              </w:rPr>
            </w:pPr>
          </w:p>
          <w:p w14:paraId="0A4E340B" w14:textId="77777777" w:rsidR="002F3CFF" w:rsidRDefault="002F3CFF" w:rsidP="002A10BF">
            <w:pPr>
              <w:pStyle w:val="TableParagraph"/>
              <w:jc w:val="center"/>
              <w:rPr>
                <w:rFonts w:asciiTheme="minorHAnsi" w:hAnsiTheme="minorHAnsi" w:cstheme="minorHAnsi"/>
                <w:szCs w:val="28"/>
              </w:rPr>
            </w:pPr>
          </w:p>
          <w:p w14:paraId="2E9B708C" w14:textId="77777777" w:rsidR="002F3CFF" w:rsidRDefault="002F3CFF" w:rsidP="002A10BF">
            <w:pPr>
              <w:pStyle w:val="TableParagraph"/>
              <w:jc w:val="center"/>
              <w:rPr>
                <w:rFonts w:asciiTheme="minorHAnsi" w:hAnsiTheme="minorHAnsi" w:cstheme="minorHAnsi"/>
                <w:szCs w:val="28"/>
              </w:rPr>
            </w:pPr>
          </w:p>
          <w:p w14:paraId="62F2B7BC" w14:textId="2C43E24B" w:rsidR="002F3CFF" w:rsidRDefault="002F3CFF" w:rsidP="002A10BF">
            <w:pPr>
              <w:pStyle w:val="TableParagraph"/>
              <w:jc w:val="center"/>
              <w:rPr>
                <w:rFonts w:asciiTheme="minorHAnsi" w:hAnsiTheme="minorHAnsi" w:cstheme="minorHAnsi"/>
                <w:szCs w:val="28"/>
              </w:rPr>
            </w:pPr>
          </w:p>
          <w:p w14:paraId="7EF67A6E" w14:textId="4252992A" w:rsidR="002F3CFF" w:rsidRDefault="002F3CFF" w:rsidP="002A10BF">
            <w:pPr>
              <w:pStyle w:val="TableParagraph"/>
              <w:jc w:val="center"/>
              <w:rPr>
                <w:rFonts w:asciiTheme="minorHAnsi" w:hAnsiTheme="minorHAnsi" w:cstheme="minorHAnsi"/>
                <w:szCs w:val="28"/>
              </w:rPr>
            </w:pPr>
          </w:p>
          <w:p w14:paraId="2DD12C67" w14:textId="77777777" w:rsidR="002A10BF" w:rsidRDefault="002A10BF" w:rsidP="002A10BF">
            <w:pPr>
              <w:pStyle w:val="TableParagraph"/>
              <w:rPr>
                <w:rFonts w:asciiTheme="minorHAnsi" w:hAnsiTheme="minorHAnsi" w:cstheme="minorHAnsi"/>
                <w:szCs w:val="28"/>
              </w:rPr>
            </w:pPr>
          </w:p>
          <w:p w14:paraId="44B9A17C" w14:textId="65405C57" w:rsidR="004C02C8" w:rsidRDefault="004C02C8" w:rsidP="004C02C8">
            <w:pPr>
              <w:pStyle w:val="TableParagraph"/>
              <w:rPr>
                <w:rFonts w:asciiTheme="minorHAnsi" w:hAnsiTheme="minorHAnsi" w:cstheme="minorHAnsi"/>
                <w:szCs w:val="28"/>
              </w:rPr>
            </w:pPr>
          </w:p>
          <w:p w14:paraId="71236060" w14:textId="77777777" w:rsidR="004C02C8" w:rsidRDefault="004C02C8" w:rsidP="004C02C8">
            <w:pPr>
              <w:pStyle w:val="TableParagraph"/>
              <w:rPr>
                <w:rFonts w:asciiTheme="minorHAnsi" w:hAnsiTheme="minorHAnsi" w:cstheme="minorHAnsi"/>
                <w:szCs w:val="28"/>
              </w:rPr>
            </w:pPr>
          </w:p>
          <w:p w14:paraId="35A4EFA2" w14:textId="77777777" w:rsidR="00A86658" w:rsidRDefault="00A86658" w:rsidP="00A86658">
            <w:pPr>
              <w:pStyle w:val="TableParagraph"/>
              <w:rPr>
                <w:rFonts w:asciiTheme="minorHAnsi" w:hAnsiTheme="minorHAnsi" w:cstheme="minorHAnsi"/>
                <w:szCs w:val="28"/>
              </w:rPr>
            </w:pPr>
          </w:p>
          <w:p w14:paraId="66453CC6" w14:textId="3FFB44A7" w:rsidR="002F3CFF" w:rsidRPr="009E54ED" w:rsidRDefault="002F3CFF" w:rsidP="002A10BF">
            <w:pPr>
              <w:pStyle w:val="TableParagraph"/>
              <w:tabs>
                <w:tab w:val="left" w:pos="1440"/>
              </w:tabs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7170" w:type="dxa"/>
            <w:tcBorders>
              <w:top w:val="single" w:sz="6" w:space="0" w:color="000000"/>
              <w:left w:val="single" w:sz="6" w:space="0" w:color="000000"/>
            </w:tcBorders>
          </w:tcPr>
          <w:p w14:paraId="1F603A41" w14:textId="02CB6703" w:rsidR="004C02C8" w:rsidRPr="004C02C8" w:rsidRDefault="00CB67D8" w:rsidP="002A10BF">
            <w:pPr>
              <w:pStyle w:val="TableParagraph"/>
              <w:numPr>
                <w:ilvl w:val="0"/>
                <w:numId w:val="10"/>
              </w:numPr>
              <w:tabs>
                <w:tab w:val="left" w:pos="2390"/>
                <w:tab w:val="left" w:pos="4082"/>
                <w:tab w:val="left" w:pos="5923"/>
                <w:tab w:val="left" w:pos="6734"/>
              </w:tabs>
              <w:spacing w:before="0" w:after="60"/>
              <w:ind w:left="576" w:right="86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32"/>
                <w:szCs w:val="32"/>
              </w:rPr>
              <w:t>CHECK</w:t>
            </w:r>
          </w:p>
          <w:p w14:paraId="65D2F2EB" w14:textId="40108D1B" w:rsidR="00390641" w:rsidRPr="004C02C8" w:rsidRDefault="004C02C8" w:rsidP="00216C4D">
            <w:pPr>
              <w:pStyle w:val="TableParagraph"/>
              <w:tabs>
                <w:tab w:val="left" w:pos="2390"/>
                <w:tab w:val="left" w:pos="4082"/>
                <w:tab w:val="left" w:pos="5923"/>
                <w:tab w:val="left" w:pos="6734"/>
              </w:tabs>
              <w:spacing w:before="0" w:after="60"/>
              <w:ind w:right="86" w:hanging="126"/>
              <w:jc w:val="center"/>
              <w:rPr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20"/>
                <w:szCs w:val="44"/>
              </w:rPr>
              <w:t xml:space="preserve">Follow-up on actions to implement and validate the countermeasures recognize the people involved in </w:t>
            </w:r>
            <w:r w:rsidR="00216C4D">
              <w:rPr>
                <w:rFonts w:asciiTheme="minorHAnsi" w:hAnsiTheme="minorHAnsi" w:cstheme="minorHAnsi"/>
                <w:sz w:val="20"/>
                <w:szCs w:val="44"/>
              </w:rPr>
              <w:t>problem-solving</w:t>
            </w:r>
            <w:r>
              <w:rPr>
                <w:rFonts w:asciiTheme="minorHAnsi" w:hAnsiTheme="minorHAnsi" w:cstheme="minorHAnsi"/>
                <w:sz w:val="20"/>
                <w:szCs w:val="44"/>
              </w:rPr>
              <w:t xml:space="preserve"> and share learning</w:t>
            </w:r>
          </w:p>
          <w:tbl>
            <w:tblPr>
              <w:tblStyle w:val="TableGrid"/>
              <w:tblW w:w="7137" w:type="dxa"/>
              <w:tblLayout w:type="fixed"/>
              <w:tblLook w:val="04A0" w:firstRow="1" w:lastRow="0" w:firstColumn="1" w:lastColumn="0" w:noHBand="0" w:noVBand="1"/>
            </w:tblPr>
            <w:tblGrid>
              <w:gridCol w:w="4482"/>
              <w:gridCol w:w="885"/>
              <w:gridCol w:w="885"/>
              <w:gridCol w:w="885"/>
            </w:tblGrid>
            <w:tr w:rsidR="00416DA7" w:rsidRPr="00CB67D8" w14:paraId="7B1085C1" w14:textId="77777777" w:rsidTr="004C02C8">
              <w:trPr>
                <w:trHeight w:hRule="exact" w:val="432"/>
              </w:trPr>
              <w:tc>
                <w:tcPr>
                  <w:tcW w:w="4482" w:type="dxa"/>
                  <w:vAlign w:val="center"/>
                </w:tcPr>
                <w:p w14:paraId="29ED24AC" w14:textId="254216B1" w:rsidR="00416DA7" w:rsidRPr="002A10BF" w:rsidRDefault="00CB67D8" w:rsidP="00216C4D">
                  <w:pPr>
                    <w:pStyle w:val="TableParagraph"/>
                    <w:framePr w:hSpace="180" w:wrap="around" w:vAnchor="text" w:hAnchor="text" w:x="600" w:y="-648"/>
                    <w:tabs>
                      <w:tab w:val="left" w:pos="2390"/>
                      <w:tab w:val="left" w:pos="4082"/>
                      <w:tab w:val="left" w:pos="5923"/>
                      <w:tab w:val="left" w:pos="6734"/>
                    </w:tabs>
                    <w:spacing w:before="100" w:beforeAutospacing="1"/>
                    <w:jc w:val="center"/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</w:pPr>
                  <w:r w:rsidRPr="002A10BF"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  <w:t>What</w:t>
                  </w:r>
                </w:p>
              </w:tc>
              <w:tc>
                <w:tcPr>
                  <w:tcW w:w="885" w:type="dxa"/>
                  <w:vAlign w:val="center"/>
                </w:tcPr>
                <w:p w14:paraId="09A4AD22" w14:textId="63756458" w:rsidR="00416DA7" w:rsidRPr="002A10BF" w:rsidRDefault="00CB67D8" w:rsidP="00216C4D">
                  <w:pPr>
                    <w:pStyle w:val="TableParagraph"/>
                    <w:framePr w:hSpace="180" w:wrap="around" w:vAnchor="text" w:hAnchor="text" w:x="600" w:y="-648"/>
                    <w:tabs>
                      <w:tab w:val="left" w:pos="2390"/>
                      <w:tab w:val="left" w:pos="4082"/>
                      <w:tab w:val="left" w:pos="5923"/>
                      <w:tab w:val="left" w:pos="6734"/>
                    </w:tabs>
                    <w:spacing w:before="100" w:beforeAutospacing="1"/>
                    <w:jc w:val="center"/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</w:pPr>
                  <w:r w:rsidRPr="002A10BF"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  <w:t>Who</w:t>
                  </w:r>
                </w:p>
              </w:tc>
              <w:tc>
                <w:tcPr>
                  <w:tcW w:w="885" w:type="dxa"/>
                  <w:vAlign w:val="center"/>
                </w:tcPr>
                <w:p w14:paraId="0D92B23E" w14:textId="29506AC9" w:rsidR="00416DA7" w:rsidRPr="002A10BF" w:rsidRDefault="00CB67D8" w:rsidP="00216C4D">
                  <w:pPr>
                    <w:pStyle w:val="TableParagraph"/>
                    <w:framePr w:hSpace="180" w:wrap="around" w:vAnchor="text" w:hAnchor="text" w:x="600" w:y="-648"/>
                    <w:tabs>
                      <w:tab w:val="left" w:pos="2390"/>
                      <w:tab w:val="left" w:pos="4082"/>
                      <w:tab w:val="left" w:pos="5923"/>
                      <w:tab w:val="left" w:pos="6734"/>
                    </w:tabs>
                    <w:spacing w:before="100" w:beforeAutospacing="1"/>
                    <w:jc w:val="center"/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</w:pPr>
                  <w:r w:rsidRPr="002A10BF"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  <w:t>When</w:t>
                  </w:r>
                </w:p>
              </w:tc>
              <w:tc>
                <w:tcPr>
                  <w:tcW w:w="885" w:type="dxa"/>
                  <w:vAlign w:val="center"/>
                </w:tcPr>
                <w:p w14:paraId="4FCCB38A" w14:textId="7170AF2A" w:rsidR="00416DA7" w:rsidRPr="002A10BF" w:rsidRDefault="00CB67D8" w:rsidP="00216C4D">
                  <w:pPr>
                    <w:pStyle w:val="TableParagraph"/>
                    <w:framePr w:hSpace="180" w:wrap="around" w:vAnchor="text" w:hAnchor="text" w:x="600" w:y="-648"/>
                    <w:tabs>
                      <w:tab w:val="left" w:pos="2390"/>
                      <w:tab w:val="left" w:pos="4082"/>
                      <w:tab w:val="left" w:pos="5923"/>
                      <w:tab w:val="left" w:pos="6734"/>
                    </w:tabs>
                    <w:spacing w:before="100" w:beforeAutospacing="1"/>
                    <w:jc w:val="center"/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</w:pPr>
                  <w:r w:rsidRPr="002A10BF"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  <w:t>Done</w:t>
                  </w:r>
                </w:p>
              </w:tc>
            </w:tr>
            <w:tr w:rsidR="00416DA7" w:rsidRPr="00CB67D8" w14:paraId="1517583D" w14:textId="77777777" w:rsidTr="004C02C8">
              <w:trPr>
                <w:trHeight w:hRule="exact" w:val="432"/>
              </w:trPr>
              <w:tc>
                <w:tcPr>
                  <w:tcW w:w="4482" w:type="dxa"/>
                  <w:vAlign w:val="center"/>
                </w:tcPr>
                <w:p w14:paraId="43E82809" w14:textId="77777777" w:rsidR="00416DA7" w:rsidRPr="00CB67D8" w:rsidRDefault="00416DA7" w:rsidP="00216C4D">
                  <w:pPr>
                    <w:pStyle w:val="TableParagraph"/>
                    <w:framePr w:hSpace="180" w:wrap="around" w:vAnchor="text" w:hAnchor="text" w:x="600" w:y="-648"/>
                    <w:tabs>
                      <w:tab w:val="left" w:pos="2390"/>
                      <w:tab w:val="left" w:pos="4082"/>
                      <w:tab w:val="left" w:pos="5923"/>
                      <w:tab w:val="left" w:pos="6734"/>
                    </w:tabs>
                    <w:spacing w:before="12"/>
                    <w:ind w:right="92"/>
                    <w:jc w:val="center"/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</w:p>
              </w:tc>
              <w:tc>
                <w:tcPr>
                  <w:tcW w:w="885" w:type="dxa"/>
                  <w:vAlign w:val="center"/>
                </w:tcPr>
                <w:p w14:paraId="3C54C2E7" w14:textId="77777777" w:rsidR="00416DA7" w:rsidRPr="00CB67D8" w:rsidRDefault="00416DA7" w:rsidP="00216C4D">
                  <w:pPr>
                    <w:pStyle w:val="TableParagraph"/>
                    <w:framePr w:hSpace="180" w:wrap="around" w:vAnchor="text" w:hAnchor="text" w:x="600" w:y="-648"/>
                    <w:tabs>
                      <w:tab w:val="left" w:pos="2390"/>
                      <w:tab w:val="left" w:pos="4082"/>
                      <w:tab w:val="left" w:pos="5923"/>
                      <w:tab w:val="left" w:pos="6734"/>
                    </w:tabs>
                    <w:spacing w:before="12"/>
                    <w:ind w:right="92"/>
                    <w:jc w:val="center"/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</w:p>
              </w:tc>
              <w:tc>
                <w:tcPr>
                  <w:tcW w:w="885" w:type="dxa"/>
                  <w:vAlign w:val="center"/>
                </w:tcPr>
                <w:p w14:paraId="1AC5E565" w14:textId="77777777" w:rsidR="00416DA7" w:rsidRPr="00CB67D8" w:rsidRDefault="00416DA7" w:rsidP="00216C4D">
                  <w:pPr>
                    <w:pStyle w:val="TableParagraph"/>
                    <w:framePr w:hSpace="180" w:wrap="around" w:vAnchor="text" w:hAnchor="text" w:x="600" w:y="-648"/>
                    <w:tabs>
                      <w:tab w:val="left" w:pos="2390"/>
                      <w:tab w:val="left" w:pos="4082"/>
                      <w:tab w:val="left" w:pos="5923"/>
                      <w:tab w:val="left" w:pos="6734"/>
                    </w:tabs>
                    <w:spacing w:before="12"/>
                    <w:ind w:right="92"/>
                    <w:jc w:val="center"/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</w:p>
              </w:tc>
              <w:tc>
                <w:tcPr>
                  <w:tcW w:w="885" w:type="dxa"/>
                  <w:vAlign w:val="center"/>
                </w:tcPr>
                <w:p w14:paraId="34FE267D" w14:textId="77777777" w:rsidR="00416DA7" w:rsidRPr="00CB67D8" w:rsidRDefault="00416DA7" w:rsidP="00216C4D">
                  <w:pPr>
                    <w:pStyle w:val="TableParagraph"/>
                    <w:framePr w:hSpace="180" w:wrap="around" w:vAnchor="text" w:hAnchor="text" w:x="600" w:y="-648"/>
                    <w:tabs>
                      <w:tab w:val="left" w:pos="2390"/>
                      <w:tab w:val="left" w:pos="4082"/>
                      <w:tab w:val="left" w:pos="5923"/>
                      <w:tab w:val="left" w:pos="6734"/>
                    </w:tabs>
                    <w:spacing w:before="12"/>
                    <w:ind w:right="92"/>
                    <w:jc w:val="center"/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</w:p>
              </w:tc>
            </w:tr>
            <w:tr w:rsidR="00BB4173" w:rsidRPr="00CB67D8" w14:paraId="33AD6C02" w14:textId="77777777" w:rsidTr="004C02C8">
              <w:trPr>
                <w:trHeight w:hRule="exact" w:val="432"/>
              </w:trPr>
              <w:tc>
                <w:tcPr>
                  <w:tcW w:w="4482" w:type="dxa"/>
                  <w:vAlign w:val="center"/>
                </w:tcPr>
                <w:p w14:paraId="3BA0D2EF" w14:textId="77777777" w:rsidR="00BB4173" w:rsidRPr="00CB67D8" w:rsidRDefault="00BB4173" w:rsidP="00216C4D">
                  <w:pPr>
                    <w:pStyle w:val="TableParagraph"/>
                    <w:framePr w:hSpace="180" w:wrap="around" w:vAnchor="text" w:hAnchor="text" w:x="600" w:y="-648"/>
                    <w:tabs>
                      <w:tab w:val="left" w:pos="2390"/>
                      <w:tab w:val="left" w:pos="4082"/>
                      <w:tab w:val="left" w:pos="5923"/>
                      <w:tab w:val="left" w:pos="6734"/>
                    </w:tabs>
                    <w:spacing w:before="12"/>
                    <w:ind w:right="92"/>
                    <w:jc w:val="center"/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</w:p>
              </w:tc>
              <w:tc>
                <w:tcPr>
                  <w:tcW w:w="885" w:type="dxa"/>
                  <w:vAlign w:val="center"/>
                </w:tcPr>
                <w:p w14:paraId="23C8EC33" w14:textId="77777777" w:rsidR="00BB4173" w:rsidRPr="00CB67D8" w:rsidRDefault="00BB4173" w:rsidP="00216C4D">
                  <w:pPr>
                    <w:pStyle w:val="TableParagraph"/>
                    <w:framePr w:hSpace="180" w:wrap="around" w:vAnchor="text" w:hAnchor="text" w:x="600" w:y="-648"/>
                    <w:tabs>
                      <w:tab w:val="left" w:pos="2390"/>
                      <w:tab w:val="left" w:pos="4082"/>
                      <w:tab w:val="left" w:pos="5923"/>
                      <w:tab w:val="left" w:pos="6734"/>
                    </w:tabs>
                    <w:spacing w:before="12"/>
                    <w:ind w:right="92"/>
                    <w:jc w:val="center"/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</w:p>
              </w:tc>
              <w:tc>
                <w:tcPr>
                  <w:tcW w:w="885" w:type="dxa"/>
                  <w:vAlign w:val="center"/>
                </w:tcPr>
                <w:p w14:paraId="6E1A1E0A" w14:textId="77777777" w:rsidR="00BB4173" w:rsidRPr="00CB67D8" w:rsidRDefault="00BB4173" w:rsidP="00216C4D">
                  <w:pPr>
                    <w:pStyle w:val="TableParagraph"/>
                    <w:framePr w:hSpace="180" w:wrap="around" w:vAnchor="text" w:hAnchor="text" w:x="600" w:y="-648"/>
                    <w:tabs>
                      <w:tab w:val="left" w:pos="2390"/>
                      <w:tab w:val="left" w:pos="4082"/>
                      <w:tab w:val="left" w:pos="5923"/>
                      <w:tab w:val="left" w:pos="6734"/>
                    </w:tabs>
                    <w:spacing w:before="12"/>
                    <w:ind w:right="92"/>
                    <w:jc w:val="center"/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</w:p>
              </w:tc>
              <w:tc>
                <w:tcPr>
                  <w:tcW w:w="885" w:type="dxa"/>
                  <w:vAlign w:val="center"/>
                </w:tcPr>
                <w:p w14:paraId="7AFF6AB4" w14:textId="77777777" w:rsidR="00BB4173" w:rsidRPr="00CB67D8" w:rsidRDefault="00BB4173" w:rsidP="00216C4D">
                  <w:pPr>
                    <w:pStyle w:val="TableParagraph"/>
                    <w:framePr w:hSpace="180" w:wrap="around" w:vAnchor="text" w:hAnchor="text" w:x="600" w:y="-648"/>
                    <w:tabs>
                      <w:tab w:val="left" w:pos="2390"/>
                      <w:tab w:val="left" w:pos="4082"/>
                      <w:tab w:val="left" w:pos="5923"/>
                      <w:tab w:val="left" w:pos="6734"/>
                    </w:tabs>
                    <w:spacing w:before="12"/>
                    <w:ind w:right="92"/>
                    <w:jc w:val="center"/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</w:p>
              </w:tc>
            </w:tr>
            <w:tr w:rsidR="00416DA7" w:rsidRPr="00CB67D8" w14:paraId="68957B8D" w14:textId="77777777" w:rsidTr="004C02C8">
              <w:trPr>
                <w:trHeight w:hRule="exact" w:val="432"/>
              </w:trPr>
              <w:tc>
                <w:tcPr>
                  <w:tcW w:w="4482" w:type="dxa"/>
                  <w:vAlign w:val="center"/>
                </w:tcPr>
                <w:p w14:paraId="1F1562DE" w14:textId="77777777" w:rsidR="00416DA7" w:rsidRPr="00CB67D8" w:rsidRDefault="00416DA7" w:rsidP="00216C4D">
                  <w:pPr>
                    <w:pStyle w:val="TableParagraph"/>
                    <w:framePr w:hSpace="180" w:wrap="around" w:vAnchor="text" w:hAnchor="text" w:x="600" w:y="-648"/>
                    <w:tabs>
                      <w:tab w:val="left" w:pos="2390"/>
                      <w:tab w:val="left" w:pos="4082"/>
                      <w:tab w:val="left" w:pos="5923"/>
                      <w:tab w:val="left" w:pos="6734"/>
                    </w:tabs>
                    <w:spacing w:before="12"/>
                    <w:ind w:right="92"/>
                    <w:jc w:val="center"/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</w:p>
              </w:tc>
              <w:tc>
                <w:tcPr>
                  <w:tcW w:w="885" w:type="dxa"/>
                  <w:vAlign w:val="center"/>
                </w:tcPr>
                <w:p w14:paraId="127EA5D5" w14:textId="77777777" w:rsidR="00416DA7" w:rsidRPr="00CB67D8" w:rsidRDefault="00416DA7" w:rsidP="00216C4D">
                  <w:pPr>
                    <w:pStyle w:val="TableParagraph"/>
                    <w:framePr w:hSpace="180" w:wrap="around" w:vAnchor="text" w:hAnchor="text" w:x="600" w:y="-648"/>
                    <w:tabs>
                      <w:tab w:val="left" w:pos="2390"/>
                      <w:tab w:val="left" w:pos="4082"/>
                      <w:tab w:val="left" w:pos="5923"/>
                      <w:tab w:val="left" w:pos="6734"/>
                    </w:tabs>
                    <w:spacing w:before="12"/>
                    <w:ind w:right="92"/>
                    <w:jc w:val="center"/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</w:p>
              </w:tc>
              <w:tc>
                <w:tcPr>
                  <w:tcW w:w="885" w:type="dxa"/>
                  <w:vAlign w:val="center"/>
                </w:tcPr>
                <w:p w14:paraId="1FACA549" w14:textId="77777777" w:rsidR="00416DA7" w:rsidRPr="00CB67D8" w:rsidRDefault="00416DA7" w:rsidP="00216C4D">
                  <w:pPr>
                    <w:pStyle w:val="TableParagraph"/>
                    <w:framePr w:hSpace="180" w:wrap="around" w:vAnchor="text" w:hAnchor="text" w:x="600" w:y="-648"/>
                    <w:tabs>
                      <w:tab w:val="left" w:pos="2390"/>
                      <w:tab w:val="left" w:pos="4082"/>
                      <w:tab w:val="left" w:pos="5923"/>
                      <w:tab w:val="left" w:pos="6734"/>
                    </w:tabs>
                    <w:spacing w:before="12"/>
                    <w:ind w:right="92"/>
                    <w:jc w:val="center"/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</w:p>
              </w:tc>
              <w:tc>
                <w:tcPr>
                  <w:tcW w:w="885" w:type="dxa"/>
                  <w:vAlign w:val="center"/>
                </w:tcPr>
                <w:p w14:paraId="3D4DB13E" w14:textId="77777777" w:rsidR="00416DA7" w:rsidRPr="00CB67D8" w:rsidRDefault="00416DA7" w:rsidP="00216C4D">
                  <w:pPr>
                    <w:pStyle w:val="TableParagraph"/>
                    <w:framePr w:hSpace="180" w:wrap="around" w:vAnchor="text" w:hAnchor="text" w:x="600" w:y="-648"/>
                    <w:tabs>
                      <w:tab w:val="left" w:pos="2390"/>
                      <w:tab w:val="left" w:pos="4082"/>
                      <w:tab w:val="left" w:pos="5923"/>
                      <w:tab w:val="left" w:pos="6734"/>
                    </w:tabs>
                    <w:spacing w:before="12"/>
                    <w:ind w:right="92"/>
                    <w:jc w:val="center"/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</w:p>
              </w:tc>
            </w:tr>
            <w:tr w:rsidR="006566A4" w:rsidRPr="00CB67D8" w14:paraId="0F7FBF62" w14:textId="77777777" w:rsidTr="004C02C8">
              <w:trPr>
                <w:trHeight w:hRule="exact" w:val="432"/>
              </w:trPr>
              <w:tc>
                <w:tcPr>
                  <w:tcW w:w="4482" w:type="dxa"/>
                  <w:vAlign w:val="center"/>
                </w:tcPr>
                <w:p w14:paraId="49B1BCDE" w14:textId="77777777" w:rsidR="006566A4" w:rsidRPr="00CB67D8" w:rsidRDefault="006566A4" w:rsidP="00216C4D">
                  <w:pPr>
                    <w:pStyle w:val="TableParagraph"/>
                    <w:framePr w:hSpace="180" w:wrap="around" w:vAnchor="text" w:hAnchor="text" w:x="600" w:y="-648"/>
                    <w:tabs>
                      <w:tab w:val="left" w:pos="2390"/>
                      <w:tab w:val="left" w:pos="4082"/>
                      <w:tab w:val="left" w:pos="5923"/>
                      <w:tab w:val="left" w:pos="6734"/>
                    </w:tabs>
                    <w:spacing w:before="12"/>
                    <w:ind w:right="92"/>
                    <w:jc w:val="center"/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</w:p>
              </w:tc>
              <w:tc>
                <w:tcPr>
                  <w:tcW w:w="885" w:type="dxa"/>
                  <w:vAlign w:val="center"/>
                </w:tcPr>
                <w:p w14:paraId="42A77906" w14:textId="77777777" w:rsidR="006566A4" w:rsidRPr="00CB67D8" w:rsidRDefault="006566A4" w:rsidP="00216C4D">
                  <w:pPr>
                    <w:pStyle w:val="TableParagraph"/>
                    <w:framePr w:hSpace="180" w:wrap="around" w:vAnchor="text" w:hAnchor="text" w:x="600" w:y="-648"/>
                    <w:tabs>
                      <w:tab w:val="left" w:pos="2390"/>
                      <w:tab w:val="left" w:pos="4082"/>
                      <w:tab w:val="left" w:pos="5923"/>
                      <w:tab w:val="left" w:pos="6734"/>
                    </w:tabs>
                    <w:spacing w:before="12"/>
                    <w:ind w:right="92"/>
                    <w:jc w:val="center"/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</w:p>
              </w:tc>
              <w:tc>
                <w:tcPr>
                  <w:tcW w:w="885" w:type="dxa"/>
                  <w:vAlign w:val="center"/>
                </w:tcPr>
                <w:p w14:paraId="2DDAB5FF" w14:textId="77777777" w:rsidR="006566A4" w:rsidRPr="00CB67D8" w:rsidRDefault="006566A4" w:rsidP="00216C4D">
                  <w:pPr>
                    <w:pStyle w:val="TableParagraph"/>
                    <w:framePr w:hSpace="180" w:wrap="around" w:vAnchor="text" w:hAnchor="text" w:x="600" w:y="-648"/>
                    <w:tabs>
                      <w:tab w:val="left" w:pos="2390"/>
                      <w:tab w:val="left" w:pos="4082"/>
                      <w:tab w:val="left" w:pos="5923"/>
                      <w:tab w:val="left" w:pos="6734"/>
                    </w:tabs>
                    <w:spacing w:before="12"/>
                    <w:ind w:right="92"/>
                    <w:jc w:val="center"/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</w:p>
              </w:tc>
              <w:tc>
                <w:tcPr>
                  <w:tcW w:w="885" w:type="dxa"/>
                  <w:vAlign w:val="center"/>
                </w:tcPr>
                <w:p w14:paraId="3A84B0CF" w14:textId="77777777" w:rsidR="006566A4" w:rsidRPr="00CB67D8" w:rsidRDefault="006566A4" w:rsidP="00216C4D">
                  <w:pPr>
                    <w:pStyle w:val="TableParagraph"/>
                    <w:framePr w:hSpace="180" w:wrap="around" w:vAnchor="text" w:hAnchor="text" w:x="600" w:y="-648"/>
                    <w:tabs>
                      <w:tab w:val="left" w:pos="2390"/>
                      <w:tab w:val="left" w:pos="4082"/>
                      <w:tab w:val="left" w:pos="5923"/>
                      <w:tab w:val="left" w:pos="6734"/>
                    </w:tabs>
                    <w:spacing w:before="12"/>
                    <w:ind w:right="92"/>
                    <w:jc w:val="center"/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</w:p>
              </w:tc>
            </w:tr>
            <w:tr w:rsidR="002A10BF" w:rsidRPr="00CB67D8" w14:paraId="3C812AC5" w14:textId="77777777" w:rsidTr="004C02C8">
              <w:trPr>
                <w:trHeight w:hRule="exact" w:val="432"/>
              </w:trPr>
              <w:tc>
                <w:tcPr>
                  <w:tcW w:w="4482" w:type="dxa"/>
                  <w:vAlign w:val="center"/>
                </w:tcPr>
                <w:p w14:paraId="19934C2F" w14:textId="77777777" w:rsidR="002A10BF" w:rsidRPr="00CB67D8" w:rsidRDefault="002A10BF" w:rsidP="00216C4D">
                  <w:pPr>
                    <w:pStyle w:val="TableParagraph"/>
                    <w:framePr w:hSpace="180" w:wrap="around" w:vAnchor="text" w:hAnchor="text" w:x="600" w:y="-648"/>
                    <w:tabs>
                      <w:tab w:val="left" w:pos="2390"/>
                      <w:tab w:val="left" w:pos="4082"/>
                      <w:tab w:val="left" w:pos="5923"/>
                      <w:tab w:val="left" w:pos="6734"/>
                    </w:tabs>
                    <w:spacing w:before="12"/>
                    <w:ind w:right="92"/>
                    <w:jc w:val="center"/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</w:p>
              </w:tc>
              <w:tc>
                <w:tcPr>
                  <w:tcW w:w="885" w:type="dxa"/>
                  <w:vAlign w:val="center"/>
                </w:tcPr>
                <w:p w14:paraId="42DE5588" w14:textId="77777777" w:rsidR="002A10BF" w:rsidRPr="00CB67D8" w:rsidRDefault="002A10BF" w:rsidP="00216C4D">
                  <w:pPr>
                    <w:pStyle w:val="TableParagraph"/>
                    <w:framePr w:hSpace="180" w:wrap="around" w:vAnchor="text" w:hAnchor="text" w:x="600" w:y="-648"/>
                    <w:tabs>
                      <w:tab w:val="left" w:pos="2390"/>
                      <w:tab w:val="left" w:pos="4082"/>
                      <w:tab w:val="left" w:pos="5923"/>
                      <w:tab w:val="left" w:pos="6734"/>
                    </w:tabs>
                    <w:spacing w:before="12"/>
                    <w:ind w:right="92"/>
                    <w:jc w:val="center"/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</w:p>
              </w:tc>
              <w:tc>
                <w:tcPr>
                  <w:tcW w:w="885" w:type="dxa"/>
                  <w:vAlign w:val="center"/>
                </w:tcPr>
                <w:p w14:paraId="66840D8F" w14:textId="77777777" w:rsidR="002A10BF" w:rsidRPr="00CB67D8" w:rsidRDefault="002A10BF" w:rsidP="00216C4D">
                  <w:pPr>
                    <w:pStyle w:val="TableParagraph"/>
                    <w:framePr w:hSpace="180" w:wrap="around" w:vAnchor="text" w:hAnchor="text" w:x="600" w:y="-648"/>
                    <w:tabs>
                      <w:tab w:val="left" w:pos="2390"/>
                      <w:tab w:val="left" w:pos="4082"/>
                      <w:tab w:val="left" w:pos="5923"/>
                      <w:tab w:val="left" w:pos="6734"/>
                    </w:tabs>
                    <w:spacing w:before="12"/>
                    <w:ind w:right="92"/>
                    <w:jc w:val="center"/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</w:p>
              </w:tc>
              <w:tc>
                <w:tcPr>
                  <w:tcW w:w="885" w:type="dxa"/>
                  <w:vAlign w:val="center"/>
                </w:tcPr>
                <w:p w14:paraId="730907E7" w14:textId="77777777" w:rsidR="002A10BF" w:rsidRPr="00CB67D8" w:rsidRDefault="002A10BF" w:rsidP="00216C4D">
                  <w:pPr>
                    <w:pStyle w:val="TableParagraph"/>
                    <w:framePr w:hSpace="180" w:wrap="around" w:vAnchor="text" w:hAnchor="text" w:x="600" w:y="-648"/>
                    <w:tabs>
                      <w:tab w:val="left" w:pos="2390"/>
                      <w:tab w:val="left" w:pos="4082"/>
                      <w:tab w:val="left" w:pos="5923"/>
                      <w:tab w:val="left" w:pos="6734"/>
                    </w:tabs>
                    <w:spacing w:before="12"/>
                    <w:ind w:right="92"/>
                    <w:jc w:val="center"/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</w:p>
              </w:tc>
            </w:tr>
            <w:tr w:rsidR="006566A4" w:rsidRPr="00CB67D8" w14:paraId="6E806358" w14:textId="77777777" w:rsidTr="004C02C8">
              <w:trPr>
                <w:trHeight w:hRule="exact" w:val="432"/>
              </w:trPr>
              <w:tc>
                <w:tcPr>
                  <w:tcW w:w="4482" w:type="dxa"/>
                  <w:vAlign w:val="center"/>
                </w:tcPr>
                <w:p w14:paraId="15DB4805" w14:textId="77777777" w:rsidR="006566A4" w:rsidRPr="00CB67D8" w:rsidRDefault="006566A4" w:rsidP="00216C4D">
                  <w:pPr>
                    <w:pStyle w:val="TableParagraph"/>
                    <w:framePr w:hSpace="180" w:wrap="around" w:vAnchor="text" w:hAnchor="text" w:x="600" w:y="-648"/>
                    <w:tabs>
                      <w:tab w:val="left" w:pos="2390"/>
                      <w:tab w:val="left" w:pos="4082"/>
                      <w:tab w:val="left" w:pos="5923"/>
                      <w:tab w:val="left" w:pos="6734"/>
                    </w:tabs>
                    <w:spacing w:before="12"/>
                    <w:ind w:right="92"/>
                    <w:jc w:val="center"/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</w:p>
              </w:tc>
              <w:tc>
                <w:tcPr>
                  <w:tcW w:w="885" w:type="dxa"/>
                  <w:vAlign w:val="center"/>
                </w:tcPr>
                <w:p w14:paraId="18669813" w14:textId="77777777" w:rsidR="006566A4" w:rsidRPr="00CB67D8" w:rsidRDefault="006566A4" w:rsidP="00216C4D">
                  <w:pPr>
                    <w:pStyle w:val="TableParagraph"/>
                    <w:framePr w:hSpace="180" w:wrap="around" w:vAnchor="text" w:hAnchor="text" w:x="600" w:y="-648"/>
                    <w:tabs>
                      <w:tab w:val="left" w:pos="2390"/>
                      <w:tab w:val="left" w:pos="4082"/>
                      <w:tab w:val="left" w:pos="5923"/>
                      <w:tab w:val="left" w:pos="6734"/>
                    </w:tabs>
                    <w:spacing w:before="12"/>
                    <w:ind w:right="92"/>
                    <w:jc w:val="center"/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</w:p>
              </w:tc>
              <w:tc>
                <w:tcPr>
                  <w:tcW w:w="885" w:type="dxa"/>
                  <w:vAlign w:val="center"/>
                </w:tcPr>
                <w:p w14:paraId="32E4C37B" w14:textId="77777777" w:rsidR="006566A4" w:rsidRPr="00CB67D8" w:rsidRDefault="006566A4" w:rsidP="00216C4D">
                  <w:pPr>
                    <w:pStyle w:val="TableParagraph"/>
                    <w:framePr w:hSpace="180" w:wrap="around" w:vAnchor="text" w:hAnchor="text" w:x="600" w:y="-648"/>
                    <w:tabs>
                      <w:tab w:val="left" w:pos="2390"/>
                      <w:tab w:val="left" w:pos="4082"/>
                      <w:tab w:val="left" w:pos="5923"/>
                      <w:tab w:val="left" w:pos="6734"/>
                    </w:tabs>
                    <w:spacing w:before="12"/>
                    <w:ind w:right="92"/>
                    <w:jc w:val="center"/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</w:p>
              </w:tc>
              <w:tc>
                <w:tcPr>
                  <w:tcW w:w="885" w:type="dxa"/>
                  <w:vAlign w:val="center"/>
                </w:tcPr>
                <w:p w14:paraId="0D2C1077" w14:textId="77777777" w:rsidR="006566A4" w:rsidRPr="00CB67D8" w:rsidRDefault="006566A4" w:rsidP="00216C4D">
                  <w:pPr>
                    <w:pStyle w:val="TableParagraph"/>
                    <w:framePr w:hSpace="180" w:wrap="around" w:vAnchor="text" w:hAnchor="text" w:x="600" w:y="-648"/>
                    <w:tabs>
                      <w:tab w:val="left" w:pos="2390"/>
                      <w:tab w:val="left" w:pos="4082"/>
                      <w:tab w:val="left" w:pos="5923"/>
                      <w:tab w:val="left" w:pos="6734"/>
                    </w:tabs>
                    <w:spacing w:before="12"/>
                    <w:ind w:right="92"/>
                    <w:jc w:val="center"/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</w:p>
              </w:tc>
            </w:tr>
            <w:tr w:rsidR="00715258" w:rsidRPr="00CB67D8" w14:paraId="54121D49" w14:textId="77777777" w:rsidTr="004C02C8">
              <w:trPr>
                <w:trHeight w:hRule="exact" w:val="432"/>
              </w:trPr>
              <w:tc>
                <w:tcPr>
                  <w:tcW w:w="4482" w:type="dxa"/>
                  <w:vAlign w:val="center"/>
                </w:tcPr>
                <w:p w14:paraId="4E701710" w14:textId="77777777" w:rsidR="00715258" w:rsidRPr="00CB67D8" w:rsidRDefault="00715258" w:rsidP="00216C4D">
                  <w:pPr>
                    <w:pStyle w:val="TableParagraph"/>
                    <w:framePr w:hSpace="180" w:wrap="around" w:vAnchor="text" w:hAnchor="text" w:x="600" w:y="-648"/>
                    <w:tabs>
                      <w:tab w:val="left" w:pos="2390"/>
                      <w:tab w:val="left" w:pos="4082"/>
                      <w:tab w:val="left" w:pos="5923"/>
                      <w:tab w:val="left" w:pos="6734"/>
                    </w:tabs>
                    <w:spacing w:before="12"/>
                    <w:ind w:right="92"/>
                    <w:jc w:val="center"/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</w:p>
              </w:tc>
              <w:tc>
                <w:tcPr>
                  <w:tcW w:w="885" w:type="dxa"/>
                  <w:vAlign w:val="center"/>
                </w:tcPr>
                <w:p w14:paraId="3D319076" w14:textId="77777777" w:rsidR="00715258" w:rsidRPr="00CB67D8" w:rsidRDefault="00715258" w:rsidP="00216C4D">
                  <w:pPr>
                    <w:pStyle w:val="TableParagraph"/>
                    <w:framePr w:hSpace="180" w:wrap="around" w:vAnchor="text" w:hAnchor="text" w:x="600" w:y="-648"/>
                    <w:tabs>
                      <w:tab w:val="left" w:pos="2390"/>
                      <w:tab w:val="left" w:pos="4082"/>
                      <w:tab w:val="left" w:pos="5923"/>
                      <w:tab w:val="left" w:pos="6734"/>
                    </w:tabs>
                    <w:spacing w:before="12"/>
                    <w:ind w:right="92"/>
                    <w:jc w:val="center"/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</w:p>
              </w:tc>
              <w:tc>
                <w:tcPr>
                  <w:tcW w:w="885" w:type="dxa"/>
                  <w:vAlign w:val="center"/>
                </w:tcPr>
                <w:p w14:paraId="317FDBEE" w14:textId="77777777" w:rsidR="00715258" w:rsidRPr="00CB67D8" w:rsidRDefault="00715258" w:rsidP="00216C4D">
                  <w:pPr>
                    <w:pStyle w:val="TableParagraph"/>
                    <w:framePr w:hSpace="180" w:wrap="around" w:vAnchor="text" w:hAnchor="text" w:x="600" w:y="-648"/>
                    <w:tabs>
                      <w:tab w:val="left" w:pos="2390"/>
                      <w:tab w:val="left" w:pos="4082"/>
                      <w:tab w:val="left" w:pos="5923"/>
                      <w:tab w:val="left" w:pos="6734"/>
                    </w:tabs>
                    <w:spacing w:before="12"/>
                    <w:ind w:right="92"/>
                    <w:jc w:val="center"/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</w:p>
              </w:tc>
              <w:tc>
                <w:tcPr>
                  <w:tcW w:w="885" w:type="dxa"/>
                  <w:vAlign w:val="center"/>
                </w:tcPr>
                <w:p w14:paraId="112503DE" w14:textId="77777777" w:rsidR="00715258" w:rsidRPr="00CB67D8" w:rsidRDefault="00715258" w:rsidP="00216C4D">
                  <w:pPr>
                    <w:pStyle w:val="TableParagraph"/>
                    <w:framePr w:hSpace="180" w:wrap="around" w:vAnchor="text" w:hAnchor="text" w:x="600" w:y="-648"/>
                    <w:tabs>
                      <w:tab w:val="left" w:pos="2390"/>
                      <w:tab w:val="left" w:pos="4082"/>
                      <w:tab w:val="left" w:pos="5923"/>
                      <w:tab w:val="left" w:pos="6734"/>
                    </w:tabs>
                    <w:spacing w:before="12"/>
                    <w:ind w:right="92"/>
                    <w:jc w:val="center"/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</w:p>
              </w:tc>
            </w:tr>
            <w:tr w:rsidR="00416DA7" w:rsidRPr="00CB67D8" w14:paraId="506EE8BC" w14:textId="77777777" w:rsidTr="004C02C8">
              <w:trPr>
                <w:trHeight w:hRule="exact" w:val="432"/>
              </w:trPr>
              <w:tc>
                <w:tcPr>
                  <w:tcW w:w="4482" w:type="dxa"/>
                  <w:vAlign w:val="center"/>
                </w:tcPr>
                <w:p w14:paraId="55FA57DA" w14:textId="0C764C38" w:rsidR="00416DA7" w:rsidRPr="002A10BF" w:rsidRDefault="00416DA7" w:rsidP="00216C4D">
                  <w:pPr>
                    <w:pStyle w:val="TableParagraph"/>
                    <w:framePr w:hSpace="180" w:wrap="around" w:vAnchor="text" w:hAnchor="text" w:x="600" w:y="-648"/>
                    <w:tabs>
                      <w:tab w:val="left" w:pos="2390"/>
                      <w:tab w:val="left" w:pos="4082"/>
                      <w:tab w:val="left" w:pos="5923"/>
                      <w:tab w:val="left" w:pos="6734"/>
                    </w:tabs>
                    <w:spacing w:before="100" w:beforeAutospacing="1"/>
                    <w:ind w:right="86"/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5" w:type="dxa"/>
                  <w:vAlign w:val="center"/>
                </w:tcPr>
                <w:p w14:paraId="00093A57" w14:textId="77777777" w:rsidR="00416DA7" w:rsidRPr="00CB67D8" w:rsidRDefault="00416DA7" w:rsidP="00216C4D">
                  <w:pPr>
                    <w:pStyle w:val="TableParagraph"/>
                    <w:framePr w:hSpace="180" w:wrap="around" w:vAnchor="text" w:hAnchor="text" w:x="600" w:y="-648"/>
                    <w:tabs>
                      <w:tab w:val="left" w:pos="2390"/>
                      <w:tab w:val="left" w:pos="4082"/>
                      <w:tab w:val="left" w:pos="5923"/>
                      <w:tab w:val="left" w:pos="6734"/>
                    </w:tabs>
                    <w:spacing w:before="100" w:beforeAutospacing="1"/>
                    <w:ind w:right="86"/>
                    <w:jc w:val="center"/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</w:p>
              </w:tc>
              <w:tc>
                <w:tcPr>
                  <w:tcW w:w="885" w:type="dxa"/>
                  <w:vAlign w:val="center"/>
                </w:tcPr>
                <w:p w14:paraId="7D0FBD8B" w14:textId="77777777" w:rsidR="00416DA7" w:rsidRPr="00CB67D8" w:rsidRDefault="00416DA7" w:rsidP="00216C4D">
                  <w:pPr>
                    <w:pStyle w:val="TableParagraph"/>
                    <w:framePr w:hSpace="180" w:wrap="around" w:vAnchor="text" w:hAnchor="text" w:x="600" w:y="-648"/>
                    <w:tabs>
                      <w:tab w:val="left" w:pos="2390"/>
                      <w:tab w:val="left" w:pos="4082"/>
                      <w:tab w:val="left" w:pos="5923"/>
                      <w:tab w:val="left" w:pos="6734"/>
                    </w:tabs>
                    <w:spacing w:before="100" w:beforeAutospacing="1"/>
                    <w:ind w:right="86"/>
                    <w:jc w:val="center"/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</w:p>
              </w:tc>
              <w:tc>
                <w:tcPr>
                  <w:tcW w:w="885" w:type="dxa"/>
                  <w:vAlign w:val="center"/>
                </w:tcPr>
                <w:p w14:paraId="5FE78890" w14:textId="77777777" w:rsidR="00416DA7" w:rsidRPr="00CB67D8" w:rsidRDefault="00416DA7" w:rsidP="00216C4D">
                  <w:pPr>
                    <w:pStyle w:val="TableParagraph"/>
                    <w:framePr w:hSpace="180" w:wrap="around" w:vAnchor="text" w:hAnchor="text" w:x="600" w:y="-648"/>
                    <w:tabs>
                      <w:tab w:val="left" w:pos="2390"/>
                      <w:tab w:val="left" w:pos="4082"/>
                      <w:tab w:val="left" w:pos="5923"/>
                      <w:tab w:val="left" w:pos="6734"/>
                    </w:tabs>
                    <w:spacing w:before="100" w:beforeAutospacing="1"/>
                    <w:ind w:right="86"/>
                    <w:jc w:val="center"/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</w:p>
              </w:tc>
            </w:tr>
            <w:tr w:rsidR="00416DA7" w:rsidRPr="00CB67D8" w14:paraId="51CFABE8" w14:textId="77777777" w:rsidTr="004C02C8">
              <w:trPr>
                <w:trHeight w:hRule="exact" w:val="432"/>
              </w:trPr>
              <w:tc>
                <w:tcPr>
                  <w:tcW w:w="4482" w:type="dxa"/>
                  <w:vAlign w:val="center"/>
                </w:tcPr>
                <w:p w14:paraId="49E347C4" w14:textId="3156AD3A" w:rsidR="002A10BF" w:rsidRPr="002A10BF" w:rsidRDefault="002A10BF" w:rsidP="00216C4D">
                  <w:pPr>
                    <w:pStyle w:val="TableParagraph"/>
                    <w:framePr w:hSpace="180" w:wrap="around" w:vAnchor="text" w:hAnchor="text" w:x="600" w:y="-648"/>
                    <w:tabs>
                      <w:tab w:val="left" w:pos="2390"/>
                      <w:tab w:val="left" w:pos="4082"/>
                      <w:tab w:val="left" w:pos="5923"/>
                      <w:tab w:val="left" w:pos="6734"/>
                    </w:tabs>
                    <w:spacing w:before="100" w:beforeAutospacing="1"/>
                    <w:ind w:right="86"/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5" w:type="dxa"/>
                  <w:vAlign w:val="center"/>
                </w:tcPr>
                <w:p w14:paraId="2F451161" w14:textId="77777777" w:rsidR="00416DA7" w:rsidRPr="00CB67D8" w:rsidRDefault="00416DA7" w:rsidP="00216C4D">
                  <w:pPr>
                    <w:pStyle w:val="TableParagraph"/>
                    <w:framePr w:hSpace="180" w:wrap="around" w:vAnchor="text" w:hAnchor="text" w:x="600" w:y="-648"/>
                    <w:tabs>
                      <w:tab w:val="left" w:pos="2390"/>
                      <w:tab w:val="left" w:pos="4082"/>
                      <w:tab w:val="left" w:pos="5923"/>
                      <w:tab w:val="left" w:pos="6734"/>
                    </w:tabs>
                    <w:spacing w:before="100" w:beforeAutospacing="1"/>
                    <w:ind w:right="86"/>
                    <w:jc w:val="center"/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</w:p>
              </w:tc>
              <w:tc>
                <w:tcPr>
                  <w:tcW w:w="885" w:type="dxa"/>
                  <w:vAlign w:val="center"/>
                </w:tcPr>
                <w:p w14:paraId="07B894A7" w14:textId="77777777" w:rsidR="00416DA7" w:rsidRPr="00CB67D8" w:rsidRDefault="00416DA7" w:rsidP="00216C4D">
                  <w:pPr>
                    <w:pStyle w:val="TableParagraph"/>
                    <w:framePr w:hSpace="180" w:wrap="around" w:vAnchor="text" w:hAnchor="text" w:x="600" w:y="-648"/>
                    <w:tabs>
                      <w:tab w:val="left" w:pos="2390"/>
                      <w:tab w:val="left" w:pos="4082"/>
                      <w:tab w:val="left" w:pos="5923"/>
                      <w:tab w:val="left" w:pos="6734"/>
                    </w:tabs>
                    <w:spacing w:before="100" w:beforeAutospacing="1"/>
                    <w:ind w:right="86"/>
                    <w:jc w:val="center"/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</w:p>
              </w:tc>
              <w:tc>
                <w:tcPr>
                  <w:tcW w:w="885" w:type="dxa"/>
                  <w:vAlign w:val="center"/>
                </w:tcPr>
                <w:p w14:paraId="4F2B790C" w14:textId="77777777" w:rsidR="00416DA7" w:rsidRPr="00CB67D8" w:rsidRDefault="00416DA7" w:rsidP="00216C4D">
                  <w:pPr>
                    <w:pStyle w:val="TableParagraph"/>
                    <w:framePr w:hSpace="180" w:wrap="around" w:vAnchor="text" w:hAnchor="text" w:x="600" w:y="-648"/>
                    <w:tabs>
                      <w:tab w:val="left" w:pos="2390"/>
                      <w:tab w:val="left" w:pos="4082"/>
                      <w:tab w:val="left" w:pos="5923"/>
                      <w:tab w:val="left" w:pos="6734"/>
                    </w:tabs>
                    <w:spacing w:before="100" w:beforeAutospacing="1"/>
                    <w:ind w:right="86"/>
                    <w:jc w:val="center"/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</w:p>
              </w:tc>
            </w:tr>
          </w:tbl>
          <w:p w14:paraId="2702C85D" w14:textId="77777777" w:rsidR="00416DA7" w:rsidRPr="00A95104" w:rsidRDefault="00416DA7" w:rsidP="002A10BF">
            <w:pPr>
              <w:pStyle w:val="TableParagraph"/>
              <w:tabs>
                <w:tab w:val="left" w:pos="2390"/>
                <w:tab w:val="left" w:pos="4082"/>
                <w:tab w:val="left" w:pos="5923"/>
                <w:tab w:val="left" w:pos="6734"/>
              </w:tabs>
              <w:spacing w:before="12"/>
              <w:ind w:right="92"/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</w:tr>
    </w:tbl>
    <w:p w14:paraId="4EFDF8D0" w14:textId="104BA6D8" w:rsidR="00467FF3" w:rsidRPr="00EA1873" w:rsidRDefault="005E3C18" w:rsidP="00D36783">
      <w:pPr>
        <w:pStyle w:val="BodyText"/>
        <w:spacing w:before="100" w:beforeAutospacing="1" w:after="1"/>
        <w:ind w:left="540"/>
        <w:rPr>
          <w:rFonts w:ascii="Times New Roman"/>
          <w:b w:val="0"/>
          <w:sz w:val="2"/>
          <w:szCs w:val="22"/>
        </w:rPr>
      </w:pPr>
      <w:r>
        <w:rPr>
          <w:rFonts w:ascii="Times New Roman"/>
          <w:b w:val="0"/>
          <w:noProof/>
          <w:sz w:val="2"/>
          <w:szCs w:val="22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ECA90AB" wp14:editId="22026FD2">
                <wp:simplePos x="0" y="0"/>
                <wp:positionH relativeFrom="column">
                  <wp:posOffset>34290</wp:posOffset>
                </wp:positionH>
                <wp:positionV relativeFrom="paragraph">
                  <wp:posOffset>-400050</wp:posOffset>
                </wp:positionV>
                <wp:extent cx="331470" cy="683895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1470" cy="6838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6BAC3FF" w14:textId="1689B297" w:rsidR="005E3C18" w:rsidRPr="005E3C18" w:rsidRDefault="00A86658">
                            <w:pP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PROBLEM NUMBER: ________</w:t>
                            </w:r>
                            <w:r w:rsidR="005E3C18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  </w:t>
                            </w:r>
                            <w:r w:rsidR="005E3C18" w:rsidRPr="005E3C18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PROBLEM TITLE</w:t>
                            </w:r>
                            <w:r w:rsidR="005E3C18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:</w:t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vert270" wrap="square" lIns="0" tIns="45720" rIns="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CA90A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2.7pt;margin-top:-31.5pt;width:26.1pt;height:538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" fillcolor="white [3201]" stroked="f" strokeweight=".5pt">
                <v:textbox style="layout-flow:vertical;mso-layout-flow-alt:bottom-to-top" inset="0,,0">
                  <w:txbxContent>
                    <w:p w14:paraId="06BAC3FF" w14:textId="1689B297" w:rsidR="005E3C18" w:rsidRPr="005E3C18" w:rsidRDefault="00A86658">
                      <w:pPr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>PROBLEM NUMBER: ________</w:t>
                      </w:r>
                      <w:r w:rsidR="005E3C18">
                        <w:rPr>
                          <w:b/>
                          <w:bCs/>
                          <w:sz w:val="32"/>
                          <w:szCs w:val="32"/>
                        </w:rPr>
                        <w:t xml:space="preserve">   </w:t>
                      </w:r>
                      <w:r w:rsidR="005E3C18" w:rsidRPr="005E3C18">
                        <w:rPr>
                          <w:b/>
                          <w:bCs/>
                          <w:sz w:val="32"/>
                          <w:szCs w:val="32"/>
                        </w:rPr>
                        <w:t>PROBLEM TITLE</w:t>
                      </w:r>
                      <w:r w:rsidR="005E3C18">
                        <w:rPr>
                          <w:b/>
                          <w:bCs/>
                          <w:sz w:val="32"/>
                          <w:szCs w:val="32"/>
                        </w:rPr>
                        <w:t>:</w:t>
                      </w: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 xml:space="preserve"> 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sectPr w:rsidR="00467FF3" w:rsidRPr="00EA1873" w:rsidSect="00D8569D">
      <w:headerReference w:type="default" r:id="rId8"/>
      <w:pgSz w:w="15840" w:h="12240" w:orient="landscape" w:code="1"/>
      <w:pgMar w:top="1170" w:right="288" w:bottom="144" w:left="288" w:header="288" w:footer="28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C15675" w14:textId="77777777" w:rsidR="00111822" w:rsidRDefault="00111822">
      <w:r>
        <w:separator/>
      </w:r>
    </w:p>
  </w:endnote>
  <w:endnote w:type="continuationSeparator" w:id="0">
    <w:p w14:paraId="48D46C4D" w14:textId="77777777" w:rsidR="00111822" w:rsidRDefault="001118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nion Pro">
    <w:altName w:val="Times New Roman"/>
    <w:charset w:val="00"/>
    <w:family w:val="roman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2031B2" w14:textId="77777777" w:rsidR="00111822" w:rsidRDefault="00111822">
      <w:r>
        <w:separator/>
      </w:r>
    </w:p>
  </w:footnote>
  <w:footnote w:type="continuationSeparator" w:id="0">
    <w:p w14:paraId="5D537738" w14:textId="77777777" w:rsidR="00111822" w:rsidRDefault="001118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2AD86" w14:textId="7491A326" w:rsidR="00B521D1" w:rsidRDefault="00D36783" w:rsidP="00EA1873">
    <w:pPr>
      <w:pStyle w:val="Header"/>
      <w:tabs>
        <w:tab w:val="clear" w:pos="9360"/>
        <w:tab w:val="center" w:pos="7690"/>
        <w:tab w:val="right" w:pos="15380"/>
      </w:tabs>
    </w:pPr>
    <w:r>
      <w:rPr>
        <w:b/>
      </w:rPr>
      <w:t xml:space="preserve">            </w:t>
    </w:r>
    <w:r w:rsidR="005E3C18">
      <w:rPr>
        <w:b/>
      </w:rPr>
      <w:t>Department</w:t>
    </w:r>
    <w:r w:rsidR="00E8347E" w:rsidRPr="00B521D1">
      <w:t>:</w:t>
    </w:r>
    <w:r w:rsidR="00BB4173" w:rsidRPr="00B521D1">
      <w:t xml:space="preserve"> </w:t>
    </w:r>
    <w:r>
      <w:t>_________</w:t>
    </w:r>
    <w:r w:rsidR="00B521D1">
      <w:softHyphen/>
    </w:r>
    <w:r w:rsidR="00B521D1">
      <w:softHyphen/>
    </w:r>
    <w:r w:rsidR="00B521D1">
      <w:softHyphen/>
      <w:t>_</w:t>
    </w:r>
    <w:r w:rsidR="00E8347E" w:rsidRPr="00B521D1">
      <w:t>_</w:t>
    </w:r>
    <w:r>
      <w:t>___</w:t>
    </w:r>
    <w:r w:rsidR="00E8347E" w:rsidRPr="00B521D1">
      <w:t>_</w:t>
    </w:r>
    <w:r w:rsidR="00B521D1">
      <w:tab/>
      <w:t xml:space="preserve">    </w:t>
    </w:r>
    <w:r w:rsidR="00B521D1" w:rsidRPr="00B521D1">
      <w:rPr>
        <w:b/>
      </w:rPr>
      <w:t>Reported By:</w:t>
    </w:r>
    <w:r w:rsidR="00B521D1" w:rsidRPr="00B521D1">
      <w:t xml:space="preserve"> ___</w:t>
    </w:r>
    <w:r>
      <w:t>_________</w:t>
    </w:r>
    <w:r w:rsidR="00B521D1" w:rsidRPr="00B521D1">
      <w:t>_</w:t>
    </w:r>
    <w:r w:rsidR="00B521D1">
      <w:t xml:space="preserve">____  </w:t>
    </w:r>
    <w:r w:rsidR="00B521D1" w:rsidRPr="00B521D1">
      <w:rPr>
        <w:b/>
      </w:rPr>
      <w:t>Problem</w:t>
    </w:r>
    <w:r w:rsidR="004C02C8">
      <w:rPr>
        <w:b/>
      </w:rPr>
      <w:t xml:space="preserve"> Location</w:t>
    </w:r>
    <w:r w:rsidR="00B521D1">
      <w:t>: _</w:t>
    </w:r>
    <w:r w:rsidR="004C02C8">
      <w:t>___</w:t>
    </w:r>
    <w:r w:rsidR="00B521D1">
      <w:t>_____</w:t>
    </w:r>
    <w:r>
      <w:t>_______________</w:t>
    </w:r>
    <w:r w:rsidR="00B521D1">
      <w:t>___</w:t>
    </w:r>
    <w:r>
      <w:t xml:space="preserve">  </w:t>
    </w:r>
    <w:r w:rsidRPr="00D36783">
      <w:rPr>
        <w:b/>
        <w:bCs/>
      </w:rPr>
      <w:t>P</w:t>
    </w:r>
    <w:r w:rsidR="00B521D1" w:rsidRPr="00B521D1">
      <w:rPr>
        <w:b/>
      </w:rPr>
      <w:t>roblem</w:t>
    </w:r>
    <w:r>
      <w:rPr>
        <w:b/>
      </w:rPr>
      <w:t xml:space="preserve"> Date &amp; Time</w:t>
    </w:r>
    <w:r w:rsidR="00B521D1" w:rsidRPr="00B521D1">
      <w:t xml:space="preserve">: </w:t>
    </w:r>
    <w:r w:rsidR="00B521D1">
      <w:t>____</w:t>
    </w:r>
    <w:r w:rsidR="00B521D1" w:rsidRPr="00B521D1">
      <w:t>___</w:t>
    </w:r>
    <w:r w:rsidR="005E3C18">
      <w:t>___</w:t>
    </w:r>
    <w:r w:rsidR="00B521D1" w:rsidRPr="00B521D1">
      <w:t>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E4CD0"/>
    <w:multiLevelType w:val="hybridMultilevel"/>
    <w:tmpl w:val="32DCA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22AD1"/>
    <w:multiLevelType w:val="hybridMultilevel"/>
    <w:tmpl w:val="3E025D1E"/>
    <w:lvl w:ilvl="0" w:tplc="04090001">
      <w:start w:val="1"/>
      <w:numFmt w:val="bullet"/>
      <w:lvlText w:val=""/>
      <w:lvlJc w:val="left"/>
      <w:pPr>
        <w:ind w:left="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6" w:hanging="360"/>
      </w:pPr>
      <w:rPr>
        <w:rFonts w:ascii="Wingdings" w:hAnsi="Wingdings" w:hint="default"/>
      </w:rPr>
    </w:lvl>
  </w:abstractNum>
  <w:abstractNum w:abstractNumId="2" w15:restartNumberingAfterBreak="0">
    <w:nsid w:val="11FC2803"/>
    <w:multiLevelType w:val="hybridMultilevel"/>
    <w:tmpl w:val="594C1B9C"/>
    <w:lvl w:ilvl="0" w:tplc="04090001">
      <w:start w:val="1"/>
      <w:numFmt w:val="bullet"/>
      <w:lvlText w:val=""/>
      <w:lvlJc w:val="left"/>
      <w:pPr>
        <w:ind w:left="446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306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26" w:hanging="180"/>
      </w:pPr>
    </w:lvl>
    <w:lvl w:ilvl="3" w:tplc="0409000F" w:tentative="1">
      <w:start w:val="1"/>
      <w:numFmt w:val="decimal"/>
      <w:lvlText w:val="%4."/>
      <w:lvlJc w:val="left"/>
      <w:pPr>
        <w:ind w:left="2746" w:hanging="360"/>
      </w:pPr>
    </w:lvl>
    <w:lvl w:ilvl="4" w:tplc="04090019" w:tentative="1">
      <w:start w:val="1"/>
      <w:numFmt w:val="lowerLetter"/>
      <w:lvlText w:val="%5."/>
      <w:lvlJc w:val="left"/>
      <w:pPr>
        <w:ind w:left="3466" w:hanging="360"/>
      </w:pPr>
    </w:lvl>
    <w:lvl w:ilvl="5" w:tplc="0409001B" w:tentative="1">
      <w:start w:val="1"/>
      <w:numFmt w:val="lowerRoman"/>
      <w:lvlText w:val="%6."/>
      <w:lvlJc w:val="right"/>
      <w:pPr>
        <w:ind w:left="4186" w:hanging="180"/>
      </w:pPr>
    </w:lvl>
    <w:lvl w:ilvl="6" w:tplc="0409000F" w:tentative="1">
      <w:start w:val="1"/>
      <w:numFmt w:val="decimal"/>
      <w:lvlText w:val="%7."/>
      <w:lvlJc w:val="left"/>
      <w:pPr>
        <w:ind w:left="4906" w:hanging="360"/>
      </w:pPr>
    </w:lvl>
    <w:lvl w:ilvl="7" w:tplc="04090019" w:tentative="1">
      <w:start w:val="1"/>
      <w:numFmt w:val="lowerLetter"/>
      <w:lvlText w:val="%8."/>
      <w:lvlJc w:val="left"/>
      <w:pPr>
        <w:ind w:left="5626" w:hanging="360"/>
      </w:pPr>
    </w:lvl>
    <w:lvl w:ilvl="8" w:tplc="0409001B" w:tentative="1">
      <w:start w:val="1"/>
      <w:numFmt w:val="lowerRoman"/>
      <w:lvlText w:val="%9."/>
      <w:lvlJc w:val="right"/>
      <w:pPr>
        <w:ind w:left="6346" w:hanging="180"/>
      </w:pPr>
    </w:lvl>
  </w:abstractNum>
  <w:abstractNum w:abstractNumId="3" w15:restartNumberingAfterBreak="0">
    <w:nsid w:val="1CE4055E"/>
    <w:multiLevelType w:val="hybridMultilevel"/>
    <w:tmpl w:val="473C4B20"/>
    <w:lvl w:ilvl="0" w:tplc="8E107BB2">
      <w:start w:val="1"/>
      <w:numFmt w:val="decimal"/>
      <w:lvlText w:val="%1)"/>
      <w:lvlJc w:val="left"/>
      <w:pPr>
        <w:ind w:left="743" w:hanging="304"/>
      </w:pPr>
      <w:rPr>
        <w:rFonts w:ascii="Calibri" w:eastAsia="Calibri" w:hAnsi="Calibri" w:cs="Calibri" w:hint="default"/>
        <w:w w:val="100"/>
        <w:sz w:val="24"/>
        <w:szCs w:val="24"/>
      </w:rPr>
    </w:lvl>
    <w:lvl w:ilvl="1" w:tplc="E4427AA4">
      <w:numFmt w:val="bullet"/>
      <w:lvlText w:val="•"/>
      <w:lvlJc w:val="left"/>
      <w:pPr>
        <w:ind w:left="1419" w:hanging="304"/>
      </w:pPr>
      <w:rPr>
        <w:rFonts w:hint="default"/>
      </w:rPr>
    </w:lvl>
    <w:lvl w:ilvl="2" w:tplc="75269850">
      <w:numFmt w:val="bullet"/>
      <w:lvlText w:val="•"/>
      <w:lvlJc w:val="left"/>
      <w:pPr>
        <w:ind w:left="2099" w:hanging="304"/>
      </w:pPr>
      <w:rPr>
        <w:rFonts w:hint="default"/>
      </w:rPr>
    </w:lvl>
    <w:lvl w:ilvl="3" w:tplc="DA3E1DFC">
      <w:numFmt w:val="bullet"/>
      <w:lvlText w:val="•"/>
      <w:lvlJc w:val="left"/>
      <w:pPr>
        <w:ind w:left="2779" w:hanging="304"/>
      </w:pPr>
      <w:rPr>
        <w:rFonts w:hint="default"/>
      </w:rPr>
    </w:lvl>
    <w:lvl w:ilvl="4" w:tplc="BBE6EEEA">
      <w:numFmt w:val="bullet"/>
      <w:lvlText w:val="•"/>
      <w:lvlJc w:val="left"/>
      <w:pPr>
        <w:ind w:left="3459" w:hanging="304"/>
      </w:pPr>
      <w:rPr>
        <w:rFonts w:hint="default"/>
      </w:rPr>
    </w:lvl>
    <w:lvl w:ilvl="5" w:tplc="16C4CA40">
      <w:numFmt w:val="bullet"/>
      <w:lvlText w:val="•"/>
      <w:lvlJc w:val="left"/>
      <w:pPr>
        <w:ind w:left="4138" w:hanging="304"/>
      </w:pPr>
      <w:rPr>
        <w:rFonts w:hint="default"/>
      </w:rPr>
    </w:lvl>
    <w:lvl w:ilvl="6" w:tplc="841C8504">
      <w:numFmt w:val="bullet"/>
      <w:lvlText w:val="•"/>
      <w:lvlJc w:val="left"/>
      <w:pPr>
        <w:ind w:left="4818" w:hanging="304"/>
      </w:pPr>
      <w:rPr>
        <w:rFonts w:hint="default"/>
      </w:rPr>
    </w:lvl>
    <w:lvl w:ilvl="7" w:tplc="59F20908">
      <w:numFmt w:val="bullet"/>
      <w:lvlText w:val="•"/>
      <w:lvlJc w:val="left"/>
      <w:pPr>
        <w:ind w:left="5498" w:hanging="304"/>
      </w:pPr>
      <w:rPr>
        <w:rFonts w:hint="default"/>
      </w:rPr>
    </w:lvl>
    <w:lvl w:ilvl="8" w:tplc="C2CEE770">
      <w:numFmt w:val="bullet"/>
      <w:lvlText w:val="•"/>
      <w:lvlJc w:val="left"/>
      <w:pPr>
        <w:ind w:left="6178" w:hanging="304"/>
      </w:pPr>
      <w:rPr>
        <w:rFonts w:hint="default"/>
      </w:rPr>
    </w:lvl>
  </w:abstractNum>
  <w:abstractNum w:abstractNumId="4" w15:restartNumberingAfterBreak="0">
    <w:nsid w:val="26E55253"/>
    <w:multiLevelType w:val="hybridMultilevel"/>
    <w:tmpl w:val="4D066C62"/>
    <w:lvl w:ilvl="0" w:tplc="507C2AB0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0" w:hanging="360"/>
      </w:pPr>
    </w:lvl>
    <w:lvl w:ilvl="2" w:tplc="0409001B" w:tentative="1">
      <w:start w:val="1"/>
      <w:numFmt w:val="lowerRoman"/>
      <w:lvlText w:val="%3."/>
      <w:lvlJc w:val="right"/>
      <w:pPr>
        <w:ind w:left="2020" w:hanging="180"/>
      </w:pPr>
    </w:lvl>
    <w:lvl w:ilvl="3" w:tplc="0409000F" w:tentative="1">
      <w:start w:val="1"/>
      <w:numFmt w:val="decimal"/>
      <w:lvlText w:val="%4."/>
      <w:lvlJc w:val="left"/>
      <w:pPr>
        <w:ind w:left="2740" w:hanging="360"/>
      </w:pPr>
    </w:lvl>
    <w:lvl w:ilvl="4" w:tplc="04090019" w:tentative="1">
      <w:start w:val="1"/>
      <w:numFmt w:val="lowerLetter"/>
      <w:lvlText w:val="%5."/>
      <w:lvlJc w:val="left"/>
      <w:pPr>
        <w:ind w:left="3460" w:hanging="360"/>
      </w:pPr>
    </w:lvl>
    <w:lvl w:ilvl="5" w:tplc="0409001B" w:tentative="1">
      <w:start w:val="1"/>
      <w:numFmt w:val="lowerRoman"/>
      <w:lvlText w:val="%6."/>
      <w:lvlJc w:val="right"/>
      <w:pPr>
        <w:ind w:left="4180" w:hanging="180"/>
      </w:pPr>
    </w:lvl>
    <w:lvl w:ilvl="6" w:tplc="0409000F" w:tentative="1">
      <w:start w:val="1"/>
      <w:numFmt w:val="decimal"/>
      <w:lvlText w:val="%7."/>
      <w:lvlJc w:val="left"/>
      <w:pPr>
        <w:ind w:left="4900" w:hanging="360"/>
      </w:pPr>
    </w:lvl>
    <w:lvl w:ilvl="7" w:tplc="04090019" w:tentative="1">
      <w:start w:val="1"/>
      <w:numFmt w:val="lowerLetter"/>
      <w:lvlText w:val="%8."/>
      <w:lvlJc w:val="left"/>
      <w:pPr>
        <w:ind w:left="5620" w:hanging="360"/>
      </w:pPr>
    </w:lvl>
    <w:lvl w:ilvl="8" w:tplc="04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5" w15:restartNumberingAfterBreak="0">
    <w:nsid w:val="2A355D1D"/>
    <w:multiLevelType w:val="hybridMultilevel"/>
    <w:tmpl w:val="B6D24758"/>
    <w:lvl w:ilvl="0" w:tplc="507C2AB0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4E5A96"/>
    <w:multiLevelType w:val="hybridMultilevel"/>
    <w:tmpl w:val="4DBA6F38"/>
    <w:lvl w:ilvl="0" w:tplc="507C2AB0">
      <w:start w:val="1"/>
      <w:numFmt w:val="decimal"/>
      <w:lvlText w:val="%1."/>
      <w:lvlJc w:val="left"/>
      <w:pPr>
        <w:ind w:left="446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306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26" w:hanging="180"/>
      </w:pPr>
    </w:lvl>
    <w:lvl w:ilvl="3" w:tplc="0409000F" w:tentative="1">
      <w:start w:val="1"/>
      <w:numFmt w:val="decimal"/>
      <w:lvlText w:val="%4."/>
      <w:lvlJc w:val="left"/>
      <w:pPr>
        <w:ind w:left="2746" w:hanging="360"/>
      </w:pPr>
    </w:lvl>
    <w:lvl w:ilvl="4" w:tplc="04090019" w:tentative="1">
      <w:start w:val="1"/>
      <w:numFmt w:val="lowerLetter"/>
      <w:lvlText w:val="%5."/>
      <w:lvlJc w:val="left"/>
      <w:pPr>
        <w:ind w:left="3466" w:hanging="360"/>
      </w:pPr>
    </w:lvl>
    <w:lvl w:ilvl="5" w:tplc="0409001B" w:tentative="1">
      <w:start w:val="1"/>
      <w:numFmt w:val="lowerRoman"/>
      <w:lvlText w:val="%6."/>
      <w:lvlJc w:val="right"/>
      <w:pPr>
        <w:ind w:left="4186" w:hanging="180"/>
      </w:pPr>
    </w:lvl>
    <w:lvl w:ilvl="6" w:tplc="0409000F" w:tentative="1">
      <w:start w:val="1"/>
      <w:numFmt w:val="decimal"/>
      <w:lvlText w:val="%7."/>
      <w:lvlJc w:val="left"/>
      <w:pPr>
        <w:ind w:left="4906" w:hanging="360"/>
      </w:pPr>
    </w:lvl>
    <w:lvl w:ilvl="7" w:tplc="04090019" w:tentative="1">
      <w:start w:val="1"/>
      <w:numFmt w:val="lowerLetter"/>
      <w:lvlText w:val="%8."/>
      <w:lvlJc w:val="left"/>
      <w:pPr>
        <w:ind w:left="5626" w:hanging="360"/>
      </w:pPr>
    </w:lvl>
    <w:lvl w:ilvl="8" w:tplc="0409001B" w:tentative="1">
      <w:start w:val="1"/>
      <w:numFmt w:val="lowerRoman"/>
      <w:lvlText w:val="%9."/>
      <w:lvlJc w:val="right"/>
      <w:pPr>
        <w:ind w:left="6346" w:hanging="180"/>
      </w:pPr>
    </w:lvl>
  </w:abstractNum>
  <w:abstractNum w:abstractNumId="7" w15:restartNumberingAfterBreak="0">
    <w:nsid w:val="3DAC3B00"/>
    <w:multiLevelType w:val="hybridMultilevel"/>
    <w:tmpl w:val="63D2EA18"/>
    <w:lvl w:ilvl="0" w:tplc="27FAFE3A">
      <w:start w:val="1"/>
      <w:numFmt w:val="decimal"/>
      <w:lvlText w:val="%1)"/>
      <w:lvlJc w:val="left"/>
      <w:pPr>
        <w:ind w:left="743" w:hanging="304"/>
      </w:pPr>
      <w:rPr>
        <w:rFonts w:ascii="Calibri" w:eastAsia="Calibri" w:hAnsi="Calibri" w:cs="Calibri" w:hint="default"/>
        <w:w w:val="100"/>
        <w:sz w:val="24"/>
        <w:szCs w:val="24"/>
      </w:rPr>
    </w:lvl>
    <w:lvl w:ilvl="1" w:tplc="9A4A6D40">
      <w:numFmt w:val="bullet"/>
      <w:lvlText w:val="•"/>
      <w:lvlJc w:val="left"/>
      <w:pPr>
        <w:ind w:left="1419" w:hanging="304"/>
      </w:pPr>
      <w:rPr>
        <w:rFonts w:hint="default"/>
      </w:rPr>
    </w:lvl>
    <w:lvl w:ilvl="2" w:tplc="C4048304">
      <w:numFmt w:val="bullet"/>
      <w:lvlText w:val="•"/>
      <w:lvlJc w:val="left"/>
      <w:pPr>
        <w:ind w:left="2099" w:hanging="304"/>
      </w:pPr>
      <w:rPr>
        <w:rFonts w:hint="default"/>
      </w:rPr>
    </w:lvl>
    <w:lvl w:ilvl="3" w:tplc="AC92C6DC">
      <w:numFmt w:val="bullet"/>
      <w:lvlText w:val="•"/>
      <w:lvlJc w:val="left"/>
      <w:pPr>
        <w:ind w:left="2779" w:hanging="304"/>
      </w:pPr>
      <w:rPr>
        <w:rFonts w:hint="default"/>
      </w:rPr>
    </w:lvl>
    <w:lvl w:ilvl="4" w:tplc="653C282C">
      <w:numFmt w:val="bullet"/>
      <w:lvlText w:val="•"/>
      <w:lvlJc w:val="left"/>
      <w:pPr>
        <w:ind w:left="3459" w:hanging="304"/>
      </w:pPr>
      <w:rPr>
        <w:rFonts w:hint="default"/>
      </w:rPr>
    </w:lvl>
    <w:lvl w:ilvl="5" w:tplc="767CFCA2">
      <w:numFmt w:val="bullet"/>
      <w:lvlText w:val="•"/>
      <w:lvlJc w:val="left"/>
      <w:pPr>
        <w:ind w:left="4138" w:hanging="304"/>
      </w:pPr>
      <w:rPr>
        <w:rFonts w:hint="default"/>
      </w:rPr>
    </w:lvl>
    <w:lvl w:ilvl="6" w:tplc="74E853F6">
      <w:numFmt w:val="bullet"/>
      <w:lvlText w:val="•"/>
      <w:lvlJc w:val="left"/>
      <w:pPr>
        <w:ind w:left="4818" w:hanging="304"/>
      </w:pPr>
      <w:rPr>
        <w:rFonts w:hint="default"/>
      </w:rPr>
    </w:lvl>
    <w:lvl w:ilvl="7" w:tplc="72767396">
      <w:numFmt w:val="bullet"/>
      <w:lvlText w:val="•"/>
      <w:lvlJc w:val="left"/>
      <w:pPr>
        <w:ind w:left="5498" w:hanging="304"/>
      </w:pPr>
      <w:rPr>
        <w:rFonts w:hint="default"/>
      </w:rPr>
    </w:lvl>
    <w:lvl w:ilvl="8" w:tplc="D414AFAE">
      <w:numFmt w:val="bullet"/>
      <w:lvlText w:val="•"/>
      <w:lvlJc w:val="left"/>
      <w:pPr>
        <w:ind w:left="6178" w:hanging="304"/>
      </w:pPr>
      <w:rPr>
        <w:rFonts w:hint="default"/>
      </w:rPr>
    </w:lvl>
  </w:abstractNum>
  <w:abstractNum w:abstractNumId="8" w15:restartNumberingAfterBreak="0">
    <w:nsid w:val="40734101"/>
    <w:multiLevelType w:val="hybridMultilevel"/>
    <w:tmpl w:val="D244009E"/>
    <w:lvl w:ilvl="0" w:tplc="507C2AB0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3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020" w:hanging="180"/>
      </w:pPr>
    </w:lvl>
    <w:lvl w:ilvl="3" w:tplc="0409000F" w:tentative="1">
      <w:start w:val="1"/>
      <w:numFmt w:val="decimal"/>
      <w:lvlText w:val="%4."/>
      <w:lvlJc w:val="left"/>
      <w:pPr>
        <w:ind w:left="2740" w:hanging="360"/>
      </w:pPr>
    </w:lvl>
    <w:lvl w:ilvl="4" w:tplc="04090019" w:tentative="1">
      <w:start w:val="1"/>
      <w:numFmt w:val="lowerLetter"/>
      <w:lvlText w:val="%5."/>
      <w:lvlJc w:val="left"/>
      <w:pPr>
        <w:ind w:left="3460" w:hanging="360"/>
      </w:pPr>
    </w:lvl>
    <w:lvl w:ilvl="5" w:tplc="0409001B" w:tentative="1">
      <w:start w:val="1"/>
      <w:numFmt w:val="lowerRoman"/>
      <w:lvlText w:val="%6."/>
      <w:lvlJc w:val="right"/>
      <w:pPr>
        <w:ind w:left="4180" w:hanging="180"/>
      </w:pPr>
    </w:lvl>
    <w:lvl w:ilvl="6" w:tplc="0409000F" w:tentative="1">
      <w:start w:val="1"/>
      <w:numFmt w:val="decimal"/>
      <w:lvlText w:val="%7."/>
      <w:lvlJc w:val="left"/>
      <w:pPr>
        <w:ind w:left="4900" w:hanging="360"/>
      </w:pPr>
    </w:lvl>
    <w:lvl w:ilvl="7" w:tplc="04090019" w:tentative="1">
      <w:start w:val="1"/>
      <w:numFmt w:val="lowerLetter"/>
      <w:lvlText w:val="%8."/>
      <w:lvlJc w:val="left"/>
      <w:pPr>
        <w:ind w:left="5620" w:hanging="360"/>
      </w:pPr>
    </w:lvl>
    <w:lvl w:ilvl="8" w:tplc="04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9" w15:restartNumberingAfterBreak="0">
    <w:nsid w:val="484C4ABD"/>
    <w:multiLevelType w:val="hybridMultilevel"/>
    <w:tmpl w:val="A314D594"/>
    <w:lvl w:ilvl="0" w:tplc="25E42480">
      <w:start w:val="4"/>
      <w:numFmt w:val="decimal"/>
      <w:lvlText w:val="%1."/>
      <w:lvlJc w:val="left"/>
      <w:pPr>
        <w:ind w:left="580" w:hanging="360"/>
      </w:pPr>
      <w:rPr>
        <w:rFonts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0F73BB"/>
    <w:multiLevelType w:val="hybridMultilevel"/>
    <w:tmpl w:val="4690962C"/>
    <w:lvl w:ilvl="0" w:tplc="576060B0">
      <w:start w:val="3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507D4C"/>
    <w:multiLevelType w:val="hybridMultilevel"/>
    <w:tmpl w:val="31AE55CE"/>
    <w:lvl w:ilvl="0" w:tplc="507C2AB0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0" w:hanging="360"/>
      </w:pPr>
    </w:lvl>
    <w:lvl w:ilvl="2" w:tplc="0409001B" w:tentative="1">
      <w:start w:val="1"/>
      <w:numFmt w:val="lowerRoman"/>
      <w:lvlText w:val="%3."/>
      <w:lvlJc w:val="right"/>
      <w:pPr>
        <w:ind w:left="2020" w:hanging="180"/>
      </w:pPr>
    </w:lvl>
    <w:lvl w:ilvl="3" w:tplc="0409000F" w:tentative="1">
      <w:start w:val="1"/>
      <w:numFmt w:val="decimal"/>
      <w:lvlText w:val="%4."/>
      <w:lvlJc w:val="left"/>
      <w:pPr>
        <w:ind w:left="2740" w:hanging="360"/>
      </w:pPr>
    </w:lvl>
    <w:lvl w:ilvl="4" w:tplc="04090019" w:tentative="1">
      <w:start w:val="1"/>
      <w:numFmt w:val="lowerLetter"/>
      <w:lvlText w:val="%5."/>
      <w:lvlJc w:val="left"/>
      <w:pPr>
        <w:ind w:left="3460" w:hanging="360"/>
      </w:pPr>
    </w:lvl>
    <w:lvl w:ilvl="5" w:tplc="0409001B" w:tentative="1">
      <w:start w:val="1"/>
      <w:numFmt w:val="lowerRoman"/>
      <w:lvlText w:val="%6."/>
      <w:lvlJc w:val="right"/>
      <w:pPr>
        <w:ind w:left="4180" w:hanging="180"/>
      </w:pPr>
    </w:lvl>
    <w:lvl w:ilvl="6" w:tplc="0409000F" w:tentative="1">
      <w:start w:val="1"/>
      <w:numFmt w:val="decimal"/>
      <w:lvlText w:val="%7."/>
      <w:lvlJc w:val="left"/>
      <w:pPr>
        <w:ind w:left="4900" w:hanging="360"/>
      </w:pPr>
    </w:lvl>
    <w:lvl w:ilvl="7" w:tplc="04090019" w:tentative="1">
      <w:start w:val="1"/>
      <w:numFmt w:val="lowerLetter"/>
      <w:lvlText w:val="%8."/>
      <w:lvlJc w:val="left"/>
      <w:pPr>
        <w:ind w:left="5620" w:hanging="360"/>
      </w:pPr>
    </w:lvl>
    <w:lvl w:ilvl="8" w:tplc="04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12" w15:restartNumberingAfterBreak="0">
    <w:nsid w:val="4E195670"/>
    <w:multiLevelType w:val="hybridMultilevel"/>
    <w:tmpl w:val="B4F4AD28"/>
    <w:lvl w:ilvl="0" w:tplc="5836640C">
      <w:start w:val="1"/>
      <w:numFmt w:val="decimal"/>
      <w:lvlText w:val="%1)"/>
      <w:lvlJc w:val="left"/>
      <w:pPr>
        <w:ind w:left="447" w:hanging="304"/>
      </w:pPr>
      <w:rPr>
        <w:rFonts w:ascii="Calibri" w:eastAsia="Calibri" w:hAnsi="Calibri" w:cs="Calibri" w:hint="default"/>
        <w:spacing w:val="-1"/>
        <w:w w:val="100"/>
        <w:sz w:val="24"/>
        <w:szCs w:val="24"/>
      </w:rPr>
    </w:lvl>
    <w:lvl w:ilvl="1" w:tplc="8C7C0D76">
      <w:numFmt w:val="bullet"/>
      <w:lvlText w:val="•"/>
      <w:lvlJc w:val="left"/>
      <w:pPr>
        <w:ind w:left="1149" w:hanging="304"/>
      </w:pPr>
      <w:rPr>
        <w:rFonts w:hint="default"/>
      </w:rPr>
    </w:lvl>
    <w:lvl w:ilvl="2" w:tplc="E5349B86">
      <w:numFmt w:val="bullet"/>
      <w:lvlText w:val="•"/>
      <w:lvlJc w:val="left"/>
      <w:pPr>
        <w:ind w:left="1859" w:hanging="304"/>
      </w:pPr>
      <w:rPr>
        <w:rFonts w:hint="default"/>
      </w:rPr>
    </w:lvl>
    <w:lvl w:ilvl="3" w:tplc="F8CA051C">
      <w:numFmt w:val="bullet"/>
      <w:lvlText w:val="•"/>
      <w:lvlJc w:val="left"/>
      <w:pPr>
        <w:ind w:left="2569" w:hanging="304"/>
      </w:pPr>
      <w:rPr>
        <w:rFonts w:hint="default"/>
      </w:rPr>
    </w:lvl>
    <w:lvl w:ilvl="4" w:tplc="5DEC9940">
      <w:numFmt w:val="bullet"/>
      <w:lvlText w:val="•"/>
      <w:lvlJc w:val="left"/>
      <w:pPr>
        <w:ind w:left="3279" w:hanging="304"/>
      </w:pPr>
      <w:rPr>
        <w:rFonts w:hint="default"/>
      </w:rPr>
    </w:lvl>
    <w:lvl w:ilvl="5" w:tplc="9120073C">
      <w:numFmt w:val="bullet"/>
      <w:lvlText w:val="•"/>
      <w:lvlJc w:val="left"/>
      <w:pPr>
        <w:ind w:left="3988" w:hanging="304"/>
      </w:pPr>
      <w:rPr>
        <w:rFonts w:hint="default"/>
      </w:rPr>
    </w:lvl>
    <w:lvl w:ilvl="6" w:tplc="E2660D40">
      <w:numFmt w:val="bullet"/>
      <w:lvlText w:val="•"/>
      <w:lvlJc w:val="left"/>
      <w:pPr>
        <w:ind w:left="4698" w:hanging="304"/>
      </w:pPr>
      <w:rPr>
        <w:rFonts w:hint="default"/>
      </w:rPr>
    </w:lvl>
    <w:lvl w:ilvl="7" w:tplc="95F6922E">
      <w:numFmt w:val="bullet"/>
      <w:lvlText w:val="•"/>
      <w:lvlJc w:val="left"/>
      <w:pPr>
        <w:ind w:left="5408" w:hanging="304"/>
      </w:pPr>
      <w:rPr>
        <w:rFonts w:hint="default"/>
      </w:rPr>
    </w:lvl>
    <w:lvl w:ilvl="8" w:tplc="5BC02C76">
      <w:numFmt w:val="bullet"/>
      <w:lvlText w:val="•"/>
      <w:lvlJc w:val="left"/>
      <w:pPr>
        <w:ind w:left="6118" w:hanging="304"/>
      </w:pPr>
      <w:rPr>
        <w:rFonts w:hint="default"/>
      </w:rPr>
    </w:lvl>
  </w:abstractNum>
  <w:abstractNum w:abstractNumId="13" w15:restartNumberingAfterBreak="0">
    <w:nsid w:val="5050490F"/>
    <w:multiLevelType w:val="hybridMultilevel"/>
    <w:tmpl w:val="14BE2DC6"/>
    <w:lvl w:ilvl="0" w:tplc="742C4ABC">
      <w:start w:val="1"/>
      <w:numFmt w:val="decimal"/>
      <w:lvlText w:val="%1)"/>
      <w:lvlJc w:val="left"/>
      <w:pPr>
        <w:ind w:left="749" w:hanging="308"/>
      </w:pPr>
      <w:rPr>
        <w:rFonts w:ascii="Minion Pro" w:eastAsia="Minion Pro" w:hAnsi="Minion Pro" w:cs="Minion Pro" w:hint="default"/>
        <w:w w:val="100"/>
        <w:sz w:val="24"/>
        <w:szCs w:val="24"/>
      </w:rPr>
    </w:lvl>
    <w:lvl w:ilvl="1" w:tplc="793ED028">
      <w:numFmt w:val="bullet"/>
      <w:lvlText w:val="•"/>
      <w:lvlJc w:val="left"/>
      <w:pPr>
        <w:ind w:left="1419" w:hanging="308"/>
      </w:pPr>
      <w:rPr>
        <w:rFonts w:hint="default"/>
      </w:rPr>
    </w:lvl>
    <w:lvl w:ilvl="2" w:tplc="4694304C">
      <w:numFmt w:val="bullet"/>
      <w:lvlText w:val="•"/>
      <w:lvlJc w:val="left"/>
      <w:pPr>
        <w:ind w:left="2099" w:hanging="308"/>
      </w:pPr>
      <w:rPr>
        <w:rFonts w:hint="default"/>
      </w:rPr>
    </w:lvl>
    <w:lvl w:ilvl="3" w:tplc="30B872DC">
      <w:numFmt w:val="bullet"/>
      <w:lvlText w:val="•"/>
      <w:lvlJc w:val="left"/>
      <w:pPr>
        <w:ind w:left="2779" w:hanging="308"/>
      </w:pPr>
      <w:rPr>
        <w:rFonts w:hint="default"/>
      </w:rPr>
    </w:lvl>
    <w:lvl w:ilvl="4" w:tplc="CB10D0C6">
      <w:numFmt w:val="bullet"/>
      <w:lvlText w:val="•"/>
      <w:lvlJc w:val="left"/>
      <w:pPr>
        <w:ind w:left="3459" w:hanging="308"/>
      </w:pPr>
      <w:rPr>
        <w:rFonts w:hint="default"/>
      </w:rPr>
    </w:lvl>
    <w:lvl w:ilvl="5" w:tplc="C15C6FFC">
      <w:numFmt w:val="bullet"/>
      <w:lvlText w:val="•"/>
      <w:lvlJc w:val="left"/>
      <w:pPr>
        <w:ind w:left="4138" w:hanging="308"/>
      </w:pPr>
      <w:rPr>
        <w:rFonts w:hint="default"/>
      </w:rPr>
    </w:lvl>
    <w:lvl w:ilvl="6" w:tplc="84900526">
      <w:numFmt w:val="bullet"/>
      <w:lvlText w:val="•"/>
      <w:lvlJc w:val="left"/>
      <w:pPr>
        <w:ind w:left="4818" w:hanging="308"/>
      </w:pPr>
      <w:rPr>
        <w:rFonts w:hint="default"/>
      </w:rPr>
    </w:lvl>
    <w:lvl w:ilvl="7" w:tplc="E4DEC884">
      <w:numFmt w:val="bullet"/>
      <w:lvlText w:val="•"/>
      <w:lvlJc w:val="left"/>
      <w:pPr>
        <w:ind w:left="5498" w:hanging="308"/>
      </w:pPr>
      <w:rPr>
        <w:rFonts w:hint="default"/>
      </w:rPr>
    </w:lvl>
    <w:lvl w:ilvl="8" w:tplc="EEC6D12C">
      <w:numFmt w:val="bullet"/>
      <w:lvlText w:val="•"/>
      <w:lvlJc w:val="left"/>
      <w:pPr>
        <w:ind w:left="6178" w:hanging="308"/>
      </w:pPr>
      <w:rPr>
        <w:rFonts w:hint="default"/>
      </w:rPr>
    </w:lvl>
  </w:abstractNum>
  <w:abstractNum w:abstractNumId="14" w15:restartNumberingAfterBreak="0">
    <w:nsid w:val="57E52B93"/>
    <w:multiLevelType w:val="hybridMultilevel"/>
    <w:tmpl w:val="9ECEEE38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15" w15:restartNumberingAfterBreak="0">
    <w:nsid w:val="6EC54A88"/>
    <w:multiLevelType w:val="hybridMultilevel"/>
    <w:tmpl w:val="27F0A34C"/>
    <w:lvl w:ilvl="0" w:tplc="BEDA29CC">
      <w:start w:val="3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1D6CD2"/>
    <w:multiLevelType w:val="hybridMultilevel"/>
    <w:tmpl w:val="2A985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307C15"/>
    <w:multiLevelType w:val="hybridMultilevel"/>
    <w:tmpl w:val="051A27FE"/>
    <w:lvl w:ilvl="0" w:tplc="6CA4335C">
      <w:start w:val="2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3F4098"/>
    <w:multiLevelType w:val="hybridMultilevel"/>
    <w:tmpl w:val="64EC30B4"/>
    <w:lvl w:ilvl="0" w:tplc="04090001">
      <w:start w:val="1"/>
      <w:numFmt w:val="bullet"/>
      <w:lvlText w:val=""/>
      <w:lvlJc w:val="left"/>
      <w:pPr>
        <w:ind w:left="5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1F50FC"/>
    <w:multiLevelType w:val="hybridMultilevel"/>
    <w:tmpl w:val="20D85B8E"/>
    <w:lvl w:ilvl="0" w:tplc="CD4ED7B0">
      <w:start w:val="1"/>
      <w:numFmt w:val="decimal"/>
      <w:lvlText w:val="%1)"/>
      <w:lvlJc w:val="left"/>
      <w:pPr>
        <w:ind w:left="440" w:hanging="304"/>
      </w:pPr>
      <w:rPr>
        <w:rFonts w:ascii="Calibri" w:eastAsia="Calibri" w:hAnsi="Calibri" w:cs="Calibri" w:hint="default"/>
        <w:w w:val="100"/>
        <w:sz w:val="24"/>
        <w:szCs w:val="24"/>
      </w:rPr>
    </w:lvl>
    <w:lvl w:ilvl="1" w:tplc="2050F6D0">
      <w:numFmt w:val="bullet"/>
      <w:lvlText w:val="•"/>
      <w:lvlJc w:val="left"/>
      <w:pPr>
        <w:ind w:left="1149" w:hanging="304"/>
      </w:pPr>
      <w:rPr>
        <w:rFonts w:hint="default"/>
      </w:rPr>
    </w:lvl>
    <w:lvl w:ilvl="2" w:tplc="2FA8B966">
      <w:numFmt w:val="bullet"/>
      <w:lvlText w:val="•"/>
      <w:lvlJc w:val="left"/>
      <w:pPr>
        <w:ind w:left="1859" w:hanging="304"/>
      </w:pPr>
      <w:rPr>
        <w:rFonts w:hint="default"/>
      </w:rPr>
    </w:lvl>
    <w:lvl w:ilvl="3" w:tplc="07303986">
      <w:numFmt w:val="bullet"/>
      <w:lvlText w:val="•"/>
      <w:lvlJc w:val="left"/>
      <w:pPr>
        <w:ind w:left="2569" w:hanging="304"/>
      </w:pPr>
      <w:rPr>
        <w:rFonts w:hint="default"/>
      </w:rPr>
    </w:lvl>
    <w:lvl w:ilvl="4" w:tplc="3A4CDDCE">
      <w:numFmt w:val="bullet"/>
      <w:lvlText w:val="•"/>
      <w:lvlJc w:val="left"/>
      <w:pPr>
        <w:ind w:left="3279" w:hanging="304"/>
      </w:pPr>
      <w:rPr>
        <w:rFonts w:hint="default"/>
      </w:rPr>
    </w:lvl>
    <w:lvl w:ilvl="5" w:tplc="B69E50F8">
      <w:numFmt w:val="bullet"/>
      <w:lvlText w:val="•"/>
      <w:lvlJc w:val="left"/>
      <w:pPr>
        <w:ind w:left="3988" w:hanging="304"/>
      </w:pPr>
      <w:rPr>
        <w:rFonts w:hint="default"/>
      </w:rPr>
    </w:lvl>
    <w:lvl w:ilvl="6" w:tplc="CA8C19AA">
      <w:numFmt w:val="bullet"/>
      <w:lvlText w:val="•"/>
      <w:lvlJc w:val="left"/>
      <w:pPr>
        <w:ind w:left="4698" w:hanging="304"/>
      </w:pPr>
      <w:rPr>
        <w:rFonts w:hint="default"/>
      </w:rPr>
    </w:lvl>
    <w:lvl w:ilvl="7" w:tplc="1714D590">
      <w:numFmt w:val="bullet"/>
      <w:lvlText w:val="•"/>
      <w:lvlJc w:val="left"/>
      <w:pPr>
        <w:ind w:left="5408" w:hanging="304"/>
      </w:pPr>
      <w:rPr>
        <w:rFonts w:hint="default"/>
      </w:rPr>
    </w:lvl>
    <w:lvl w:ilvl="8" w:tplc="7C76491E">
      <w:numFmt w:val="bullet"/>
      <w:lvlText w:val="•"/>
      <w:lvlJc w:val="left"/>
      <w:pPr>
        <w:ind w:left="6118" w:hanging="304"/>
      </w:pPr>
      <w:rPr>
        <w:rFonts w:hint="default"/>
      </w:rPr>
    </w:lvl>
  </w:abstractNum>
  <w:num w:numId="1" w16cid:durableId="351417252">
    <w:abstractNumId w:val="13"/>
  </w:num>
  <w:num w:numId="2" w16cid:durableId="486094736">
    <w:abstractNumId w:val="19"/>
  </w:num>
  <w:num w:numId="3" w16cid:durableId="738333964">
    <w:abstractNumId w:val="12"/>
  </w:num>
  <w:num w:numId="4" w16cid:durableId="648679080">
    <w:abstractNumId w:val="3"/>
  </w:num>
  <w:num w:numId="5" w16cid:durableId="958681143">
    <w:abstractNumId w:val="7"/>
  </w:num>
  <w:num w:numId="6" w16cid:durableId="1719549090">
    <w:abstractNumId w:val="4"/>
  </w:num>
  <w:num w:numId="7" w16cid:durableId="1686512738">
    <w:abstractNumId w:val="17"/>
  </w:num>
  <w:num w:numId="8" w16cid:durableId="2101902201">
    <w:abstractNumId w:val="10"/>
  </w:num>
  <w:num w:numId="9" w16cid:durableId="182322843">
    <w:abstractNumId w:val="11"/>
  </w:num>
  <w:num w:numId="10" w16cid:durableId="411436502">
    <w:abstractNumId w:val="9"/>
  </w:num>
  <w:num w:numId="11" w16cid:durableId="2083675284">
    <w:abstractNumId w:val="8"/>
  </w:num>
  <w:num w:numId="12" w16cid:durableId="1716810039">
    <w:abstractNumId w:val="18"/>
  </w:num>
  <w:num w:numId="13" w16cid:durableId="1567915833">
    <w:abstractNumId w:val="6"/>
  </w:num>
  <w:num w:numId="14" w16cid:durableId="1121537739">
    <w:abstractNumId w:val="5"/>
  </w:num>
  <w:num w:numId="15" w16cid:durableId="1954824596">
    <w:abstractNumId w:val="1"/>
  </w:num>
  <w:num w:numId="16" w16cid:durableId="1443651644">
    <w:abstractNumId w:val="14"/>
  </w:num>
  <w:num w:numId="17" w16cid:durableId="1906456265">
    <w:abstractNumId w:val="16"/>
  </w:num>
  <w:num w:numId="18" w16cid:durableId="1335494760">
    <w:abstractNumId w:val="0"/>
  </w:num>
  <w:num w:numId="19" w16cid:durableId="1226601767">
    <w:abstractNumId w:val="2"/>
  </w:num>
  <w:num w:numId="20" w16cid:durableId="50293332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NjI0MTazMDEwsjBR0lEKTi0uzszPAykwqQUA3cPOdywAAAA="/>
  </w:docVars>
  <w:rsids>
    <w:rsidRoot w:val="00467FF3"/>
    <w:rsid w:val="000108C3"/>
    <w:rsid w:val="0002055E"/>
    <w:rsid w:val="00053343"/>
    <w:rsid w:val="000E5F05"/>
    <w:rsid w:val="00111822"/>
    <w:rsid w:val="00135E12"/>
    <w:rsid w:val="00175036"/>
    <w:rsid w:val="001925FE"/>
    <w:rsid w:val="001A2682"/>
    <w:rsid w:val="001C4925"/>
    <w:rsid w:val="001D374F"/>
    <w:rsid w:val="001D7CF1"/>
    <w:rsid w:val="00216C4D"/>
    <w:rsid w:val="00292EFA"/>
    <w:rsid w:val="002A10BF"/>
    <w:rsid w:val="002B66B9"/>
    <w:rsid w:val="002E1FDB"/>
    <w:rsid w:val="002F2EEF"/>
    <w:rsid w:val="002F3CFF"/>
    <w:rsid w:val="003437B6"/>
    <w:rsid w:val="00383D6D"/>
    <w:rsid w:val="00390641"/>
    <w:rsid w:val="00416DA7"/>
    <w:rsid w:val="0042499D"/>
    <w:rsid w:val="00444687"/>
    <w:rsid w:val="00467FF3"/>
    <w:rsid w:val="004B145E"/>
    <w:rsid w:val="004C02C8"/>
    <w:rsid w:val="004C20C5"/>
    <w:rsid w:val="004F6007"/>
    <w:rsid w:val="00503757"/>
    <w:rsid w:val="00517E52"/>
    <w:rsid w:val="0057353B"/>
    <w:rsid w:val="005E3C18"/>
    <w:rsid w:val="0060314E"/>
    <w:rsid w:val="006118A5"/>
    <w:rsid w:val="006566A4"/>
    <w:rsid w:val="00665492"/>
    <w:rsid w:val="00665BE6"/>
    <w:rsid w:val="006877B1"/>
    <w:rsid w:val="00693085"/>
    <w:rsid w:val="006A15C1"/>
    <w:rsid w:val="00715258"/>
    <w:rsid w:val="00772883"/>
    <w:rsid w:val="00784051"/>
    <w:rsid w:val="007A6E17"/>
    <w:rsid w:val="007B4C8C"/>
    <w:rsid w:val="007C5068"/>
    <w:rsid w:val="007E06F6"/>
    <w:rsid w:val="00824C1F"/>
    <w:rsid w:val="008644A8"/>
    <w:rsid w:val="008B3A74"/>
    <w:rsid w:val="008F1D5B"/>
    <w:rsid w:val="00904B08"/>
    <w:rsid w:val="00906E7F"/>
    <w:rsid w:val="00936BA9"/>
    <w:rsid w:val="009378D4"/>
    <w:rsid w:val="0096430D"/>
    <w:rsid w:val="009854CE"/>
    <w:rsid w:val="009A45BA"/>
    <w:rsid w:val="009B333D"/>
    <w:rsid w:val="009B4CE9"/>
    <w:rsid w:val="009E54ED"/>
    <w:rsid w:val="00A4724A"/>
    <w:rsid w:val="00A47E79"/>
    <w:rsid w:val="00A6554F"/>
    <w:rsid w:val="00A86658"/>
    <w:rsid w:val="00A95104"/>
    <w:rsid w:val="00AC6F59"/>
    <w:rsid w:val="00AD2A1A"/>
    <w:rsid w:val="00B07DC9"/>
    <w:rsid w:val="00B36B81"/>
    <w:rsid w:val="00B521D1"/>
    <w:rsid w:val="00BB4173"/>
    <w:rsid w:val="00C65B06"/>
    <w:rsid w:val="00C71FBD"/>
    <w:rsid w:val="00C9632C"/>
    <w:rsid w:val="00CB67D8"/>
    <w:rsid w:val="00CD69C6"/>
    <w:rsid w:val="00CE2E16"/>
    <w:rsid w:val="00D125ED"/>
    <w:rsid w:val="00D14BE5"/>
    <w:rsid w:val="00D36783"/>
    <w:rsid w:val="00D4351B"/>
    <w:rsid w:val="00D8569D"/>
    <w:rsid w:val="00DF7B69"/>
    <w:rsid w:val="00DF7BF7"/>
    <w:rsid w:val="00E23AB9"/>
    <w:rsid w:val="00E53710"/>
    <w:rsid w:val="00E8347E"/>
    <w:rsid w:val="00E922C6"/>
    <w:rsid w:val="00EA1873"/>
    <w:rsid w:val="00EB17C0"/>
    <w:rsid w:val="00EB6648"/>
    <w:rsid w:val="00ED241C"/>
    <w:rsid w:val="00EF377D"/>
    <w:rsid w:val="00F26827"/>
    <w:rsid w:val="00F67537"/>
    <w:rsid w:val="00F97EEE"/>
    <w:rsid w:val="00FA0E62"/>
    <w:rsid w:val="00FD70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F2F5186"/>
  <w15:docId w15:val="{EC5D0399-3F6C-4E07-9743-769CFEE99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48"/>
      <w:szCs w:val="4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92"/>
    </w:pPr>
  </w:style>
  <w:style w:type="paragraph" w:styleId="Header">
    <w:name w:val="header"/>
    <w:basedOn w:val="Normal"/>
    <w:link w:val="HeaderChar"/>
    <w:uiPriority w:val="99"/>
    <w:unhideWhenUsed/>
    <w:rsid w:val="00A9510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5104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A9510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5104"/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A951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16DA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6DA7"/>
    <w:rPr>
      <w:rFonts w:ascii="Segoe UI" w:eastAsia="Calibr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B67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67D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67D8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67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67D8"/>
    <w:rPr>
      <w:rFonts w:ascii="Calibri" w:eastAsia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637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0D23F2-4E0D-4260-9EE2-00D6D4A9F7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3</Words>
  <Characters>485</Characters>
  <Application>Microsoft Office Word</Application>
  <DocSecurity>0</DocSecurity>
  <Lines>6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Didier Rabino</cp:lastModifiedBy>
  <cp:revision>2</cp:revision>
  <cp:lastPrinted>2019-07-25T13:43:00Z</cp:lastPrinted>
  <dcterms:created xsi:type="dcterms:W3CDTF">2023-04-02T21:35:00Z</dcterms:created>
  <dcterms:modified xsi:type="dcterms:W3CDTF">2023-04-02T2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14T00:00:00Z</vt:filetime>
  </property>
  <property fmtid="{D5CDD505-2E9C-101B-9397-08002B2CF9AE}" pid="3" name="Creator">
    <vt:lpwstr>Microsoft® Visio® 2010</vt:lpwstr>
  </property>
  <property fmtid="{D5CDD505-2E9C-101B-9397-08002B2CF9AE}" pid="4" name="LastSaved">
    <vt:filetime>2018-12-10T00:00:00Z</vt:filetime>
  </property>
  <property fmtid="{D5CDD505-2E9C-101B-9397-08002B2CF9AE}" pid="5" name="GrammarlyDocumentId">
    <vt:lpwstr>c4e4663628118949626339dda37eaa8c97cc3c32d5e4e46b1eee3c45bf3e3599</vt:lpwstr>
  </property>
</Properties>
</file>